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4F55D" w14:textId="77777777" w:rsidR="004F1D38" w:rsidRDefault="009D7BEE">
      <w:pPr>
        <w:widowControl/>
        <w:shd w:val="clear" w:color="auto" w:fill="FFFFFF"/>
        <w:wordWrap/>
        <w:autoSpaceDE/>
        <w:spacing w:after="0" w:line="300" w:lineRule="atLeast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b/>
          <w:bCs/>
          <w:color w:val="000000"/>
          <w:kern w:val="0"/>
          <w:sz w:val="24"/>
          <w:szCs w:val="24"/>
          <w:shd w:val="clear" w:color="auto" w:fill="FFFFFF"/>
        </w:rPr>
        <w:t>자바지향프로그래밍2 실습과제</w:t>
      </w:r>
    </w:p>
    <w:p w14:paraId="03959B5A" w14:textId="77777777" w:rsidR="004F1D38" w:rsidRDefault="009D7BEE">
      <w:pPr>
        <w:widowControl/>
        <w:shd w:val="clear" w:color="auto" w:fill="FFFFFF"/>
        <w:wordWrap/>
        <w:autoSpaceDE/>
        <w:spacing w:after="0" w:line="300" w:lineRule="atLeast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b/>
          <w:bCs/>
          <w:color w:val="000000"/>
          <w:kern w:val="0"/>
          <w:sz w:val="24"/>
          <w:szCs w:val="24"/>
          <w:shd w:val="clear" w:color="auto" w:fill="FFFFFF"/>
        </w:rPr>
        <w:t>제6주 예외 처리, 리스트 구현</w:t>
      </w:r>
    </w:p>
    <w:p w14:paraId="1D756DC5" w14:textId="77777777" w:rsidR="004F1D38" w:rsidRDefault="004F1D38">
      <w:pPr>
        <w:spacing w:line="360" w:lineRule="auto"/>
      </w:pPr>
    </w:p>
    <w:p w14:paraId="3D00F2B1" w14:textId="77777777" w:rsidR="004F1D38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이클립스에서 자신의 이름으로 프로젝트를 만드세요. 그 아래에 w6라는 이름의 패키지를 만들고 (6주차) 그 아래에 아래 문제의 클래스들을 작성하세요.</w:t>
      </w:r>
    </w:p>
    <w:p w14:paraId="686B5155" w14:textId="77777777" w:rsidR="004F1D38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</w:p>
    <w:p w14:paraId="781C0C55" w14:textId="77777777" w:rsidR="004F1D38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 w:val="32"/>
          <w:szCs w:val="32"/>
        </w:rPr>
      </w:pPr>
      <w:r>
        <w:rPr>
          <w:rFonts w:ascii="맑은 고딕" w:eastAsia="맑은 고딕" w:hAnsi="맑은 고딕" w:cs="굴림" w:hint="eastAsia"/>
          <w:color w:val="000000"/>
          <w:kern w:val="0"/>
          <w:sz w:val="32"/>
          <w:szCs w:val="32"/>
        </w:rPr>
        <w:t>문제 1</w:t>
      </w:r>
    </w:p>
    <w:p w14:paraId="67120CA4" w14:textId="77777777" w:rsidR="004F1D38" w:rsidRDefault="009D7BEE">
      <w:pPr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예외처리를 학습하는 문제입니다. w</w:t>
      </w:r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6.exception</w:t>
      </w:r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r>
        <w:rPr>
          <w:rFonts w:hint="eastAsia"/>
        </w:rPr>
        <w:t xml:space="preserve">패키지에서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강의자료에 있는 예를 실행해 봅니다.</w:t>
      </w:r>
    </w:p>
    <w:p w14:paraId="3D93F562" w14:textId="1BD935E9" w:rsidR="004F1D38" w:rsidRDefault="00353E6C">
      <w:pPr>
        <w:pStyle w:val="aa"/>
        <w:widowControl/>
        <w:numPr>
          <w:ilvl w:val="0"/>
          <w:numId w:val="2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8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Exception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읽고 실행해 보세요. 이 프로그램은 예외상황에 대처하는 고전적인 방법을 보여줍니다.</w:t>
      </w:r>
    </w:p>
    <w:p w14:paraId="6A52E4CA" w14:textId="76F5E3D6" w:rsidR="004F1D38" w:rsidRDefault="00353E6C">
      <w:pPr>
        <w:pStyle w:val="aa"/>
        <w:widowControl/>
        <w:numPr>
          <w:ilvl w:val="0"/>
          <w:numId w:val="2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9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Exception1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읽고 실행해 보세요. 이 프로그램은 예외상황에서 예외를 만들어 던지는 예외처리 방법을 보여줍니다.</w:t>
      </w:r>
    </w:p>
    <w:p w14:paraId="09200E80" w14:textId="77777777" w:rsidR="004F1D38" w:rsidRDefault="009D7BEE">
      <w:pPr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프로그램을 실행(control-F11)하면, 콘솔 창에 아래와 같은 출력이 나타납니다. 첫 줄은 정상적인 경우의 출력입니다. 그 아래에는 프로그램 실행 중 예외적인 상황이 발생했을 때의 출력입니다. 프로그램 실행 중에 예외가 던져졌는데 그 예외를 아무도 잡지 않아서 예외가 시스템까지 전파되었습니다. 그래서 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시스템(의 예외처리기)이 예외를 잡아 처리하면서 에러 메세지를 </w:t>
      </w:r>
      <w:proofErr w:type="spellStart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표준에러출력</w:t>
      </w:r>
      <w:proofErr w:type="spellEnd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(콘솔)으로 내보낸 것입니다.</w:t>
      </w:r>
    </w:p>
    <w:p w14:paraId="772129D3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noProof/>
        </w:rPr>
      </w:pPr>
      <w:r>
        <w:rPr>
          <w:rFonts w:hint="eastAsia"/>
          <w:noProof/>
        </w:rPr>
        <w:t xml:space="preserve"> </w:t>
      </w:r>
      <w:r>
        <w:rPr>
          <w:noProof/>
        </w:rPr>
        <w:drawing>
          <wp:inline distT="0" distB="0" distL="0" distR="0" wp14:anchorId="494F3B2B" wp14:editId="7F9DC4F2">
            <wp:extent cx="6286500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8098C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noProof/>
        </w:rPr>
      </w:pPr>
      <w:r>
        <w:rPr>
          <w:rFonts w:hint="eastAsia"/>
          <w:noProof/>
        </w:rPr>
        <w:t xml:space="preserve">빨간 색 에러메세지 중 첫 줄은 프로그램 실해 중에 java.lang.IndexOutOfBoundsException이 튀어 나왔다는 말입니다. 둘째 줄부터 다섯째 줄까지는 이 예외가 어디에서 만들어져서 어디를 거쳐 나왔는지, 예외가 전파된 과정을 차례로 보여 줍니다. main인 14번 줄에서 예외가 발생했는데, 이 예외는 makeAndTest인 21번 줄에서 만들어져서 14번 줄로 전파된 것이고, 이것은 다시 test인 25번 줄에서 만들어져서 21번 줄로 전파된 것이고, 이것은 다시 set인 30번 줄에서 만들어져 25번 줄로 전파된 것이라는 의미입니다. </w:t>
      </w:r>
    </w:p>
    <w:p w14:paraId="01B31EB9" w14:textId="77777777" w:rsidR="004F1D38" w:rsidRPr="00285504" w:rsidRDefault="004F1D38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4FAE5109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프로그램을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디버거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모드에서 실행하면 (F11) 아래와 같은 대화창이 나타납니다.</w:t>
      </w:r>
    </w:p>
    <w:p w14:paraId="3A42A8AF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6299806E" wp14:editId="35E0FA5E">
            <wp:extent cx="5019675" cy="2305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E72A1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시스템으로 예외가 전파되어 시스템에 의해 프로그램이 강제로 종료되기 전에 이클립스가 </w:t>
      </w:r>
      <w:proofErr w:type="spellStart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디버거</w:t>
      </w:r>
      <w:proofErr w:type="spellEnd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모드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로 전환하려고 합니다. 실제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디버거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모드로 전환하기 전에 전환해도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좋은지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사용자에게 물어보는 창입니다. Switch 버튼을 누르면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디버거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모드로 전환됩니다.</w:t>
      </w:r>
    </w:p>
    <w:p w14:paraId="65A4AE9F" w14:textId="549AF6AF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아래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디버거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모드 화면을 보면 왼쪽에 </w:t>
      </w:r>
      <w:r w:rsidR="000A4019">
        <w:rPr>
          <w:rFonts w:ascii="맑은 고딕" w:eastAsia="맑은 고딕" w:hAnsi="맑은 고딕" w:cs="굴림" w:hint="eastAsia"/>
          <w:color w:val="000000"/>
          <w:kern w:val="0"/>
          <w:szCs w:val="20"/>
        </w:rPr>
        <w:t>디버그 구역이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보이고 오른쪽에 소스코드가 보입니다. </w:t>
      </w:r>
      <w:r w:rsidR="000A4019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디버그 </w:t>
      </w:r>
      <w:proofErr w:type="spellStart"/>
      <w:r w:rsidR="000A4019">
        <w:rPr>
          <w:rFonts w:ascii="맑은 고딕" w:eastAsia="맑은 고딕" w:hAnsi="맑은 고딕" w:cs="굴림" w:hint="eastAsia"/>
          <w:color w:val="000000"/>
          <w:kern w:val="0"/>
          <w:szCs w:val="20"/>
        </w:rPr>
        <w:t>구역에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에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Call Stack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보입니다. Call Stack에 항목이 네 개 있는데 그 중 하나를 선택하면 그 예외가 소스코드의 어디에서 튀어나왔는지 소스코드에 표시됩니다. 아래 그림 예를 보면, set 메소드 실행 중에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ndexOutOfBounds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이 튀어나왔는데 그게 30번 줄에서 튀어나왔다는 의미입니다.</w:t>
      </w:r>
    </w:p>
    <w:p w14:paraId="22FAA22A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12F1AC09" wp14:editId="5C619E79">
            <wp:extent cx="8648700" cy="4638675"/>
            <wp:effectExtent l="0" t="0" r="0" b="9525"/>
            <wp:docPr id="3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A5900" w14:textId="33125061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예외가 어디에서 왜 튀어나오게 됐는지 파악을 한 후에는 위 그림의 빨간 네모 부분을 눌러 프로그램 실행을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종료시키고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, 파란 네모 부분을 눌러 </w:t>
      </w:r>
      <w:r w:rsidR="000A4019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디버그 모드에서 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편집 모드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로 돌아옵니다.</w:t>
      </w:r>
    </w:p>
    <w:p w14:paraId="021584B2" w14:textId="523291C9" w:rsidR="004F1D38" w:rsidRDefault="00353E6C">
      <w:pPr>
        <w:pStyle w:val="aa"/>
        <w:widowControl/>
        <w:numPr>
          <w:ilvl w:val="0"/>
          <w:numId w:val="2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13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Exception2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읽어보세요. 또, 실행해 보세요.</w:t>
      </w:r>
    </w:p>
    <w:p w14:paraId="0E9056D7" w14:textId="4FCBA2AE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프로그램에서는 예외가 튀어나올 수 있는 코드를 try 블록으로 감싸고, try 블록에서 예외가 튀어나오는 경우, catch 블록에서 그 예외를 잡아 처리하도록 했습니다. 이 때, catch 블록 안에 있는 코드가 바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예외처리기입니다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. catch </w:t>
      </w:r>
      <w:r w:rsidR="000A4019">
        <w:rPr>
          <w:rFonts w:ascii="맑은 고딕" w:eastAsia="맑은 고딕" w:hAnsi="맑은 고딕" w:cs="굴림" w:hint="eastAsia"/>
          <w:color w:val="000000"/>
          <w:kern w:val="0"/>
          <w:szCs w:val="20"/>
        </w:rPr>
        <w:t>절의 파라미터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e</w:t>
      </w:r>
      <w:r w:rsidR="000A4019">
        <w:rPr>
          <w:rFonts w:ascii="맑은 고딕" w:eastAsia="맑은 고딕" w:hAnsi="맑은 고딕" w:cs="굴림" w:hint="eastAsia"/>
          <w:color w:val="000000"/>
          <w:kern w:val="0"/>
          <w:szCs w:val="20"/>
        </w:rPr>
        <w:t>에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는 try 블록에서 튀어나와 catch 블록에 잡힌 예외 객체</w:t>
      </w:r>
      <w:r w:rsidR="000A4019">
        <w:rPr>
          <w:rFonts w:ascii="맑은 고딕" w:eastAsia="맑은 고딕" w:hAnsi="맑은 고딕" w:cs="굴림" w:hint="eastAsia"/>
          <w:color w:val="000000"/>
          <w:kern w:val="0"/>
          <w:szCs w:val="20"/>
        </w:rPr>
        <w:t>가 저장됩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니다. 예외 객체는 예외가 발생한 순간의 call stack 정보를 내부에 갖고 있습니다. 예외 객체에게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printStackTrac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호출하면 예외 객체가 갖고 있는 (예외가 발생한 순간의) call stack 정보를 화면에 출력합니다. 예외처리기가 작동한 후에는 프로그램 실행이 계속되어 "예외처리기 작동 후 프로그램 계속 실행"이 출력된다는 점에 유의하세요.</w:t>
      </w:r>
    </w:p>
    <w:p w14:paraId="50082C35" w14:textId="790FAE66" w:rsidR="004F1D38" w:rsidRDefault="00353E6C">
      <w:pPr>
        <w:pStyle w:val="aa"/>
        <w:widowControl/>
        <w:numPr>
          <w:ilvl w:val="0"/>
          <w:numId w:val="2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14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Exception3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읽어보세요. 또, 실행해 보세요.</w:t>
      </w:r>
    </w:p>
    <w:p w14:paraId="6494BFE6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예외 객체를 생성할 때는 객체 내부에 (어디에서 왜 예외가 발생했나 등) 필요한 정보를 적어 넣을 수 있습니다. 이 프로그램의 39번 줄에서 그 예를 볼 수 있습니다. 예외 객체가 간직하고 있는 이 정보를 읽으려면 예외 객체에게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getMessag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호출합니다. 프로그램의 22번 줄에서 그 예를 볼 수 있습니다.</w:t>
      </w:r>
    </w:p>
    <w:p w14:paraId="4E21E137" w14:textId="69A26BD9" w:rsidR="004F1D38" w:rsidRDefault="00353E6C">
      <w:pPr>
        <w:pStyle w:val="aa"/>
        <w:widowControl/>
        <w:numPr>
          <w:ilvl w:val="0"/>
          <w:numId w:val="2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15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Exception4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읽어보세요. 또, 실행해 보세요.</w:t>
      </w:r>
    </w:p>
    <w:p w14:paraId="04C9CB9B" w14:textId="607E9EB8" w:rsidR="004F1D38" w:rsidRDefault="009D7BEE">
      <w:pPr>
        <w:pStyle w:val="aa"/>
        <w:widowControl/>
        <w:wordWrap/>
        <w:autoSpaceDE/>
        <w:spacing w:line="360" w:lineRule="auto"/>
        <w:ind w:leftChars="0" w:left="8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2</w:t>
      </w:r>
      <w:r w:rsidR="00727E43">
        <w:rPr>
          <w:rFonts w:ascii="맑은 고딕" w:eastAsia="맑은 고딕" w:hAnsi="맑은 고딕" w:cs="굴림" w:hint="eastAsia"/>
          <w:color w:val="000000"/>
          <w:kern w:val="0"/>
          <w:szCs w:val="20"/>
        </w:rPr>
        <w:t>2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번 줄에서 Scanner 인스턴스를 하나 생성하는데 Scanner 생성자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NotFound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을 던지는 수가 있습니다. </w:t>
      </w:r>
      <w:hyperlink r:id="rId16" w:anchor="%3Cinit%3E(java.io.File)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API 문서</w:t>
        </w:r>
      </w:hyperlink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에서 확인하세요.</w:t>
      </w:r>
    </w:p>
    <w:p w14:paraId="4C94BDDE" w14:textId="77777777" w:rsidR="004F1D38" w:rsidRDefault="009D7BEE">
      <w:pPr>
        <w:pStyle w:val="aa"/>
        <w:widowControl/>
        <w:wordWrap/>
        <w:autoSpaceDE/>
        <w:spacing w:line="360" w:lineRule="auto"/>
        <w:ind w:leftChars="0" w:left="8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우리의 경우 "data.txt" 라는 이름의 파일을 미리 만들어 놓지 않았으므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NotFound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이 던져집니다.</w:t>
      </w:r>
    </w:p>
    <w:p w14:paraId="0144CF36" w14:textId="5E014EDD" w:rsidR="004F1D38" w:rsidRDefault="00353E6C">
      <w:pPr>
        <w:pStyle w:val="aa"/>
        <w:widowControl/>
        <w:wordWrap/>
        <w:autoSpaceDE/>
        <w:spacing w:line="360" w:lineRule="auto"/>
        <w:ind w:leftChars="0" w:left="825"/>
        <w:jc w:val="left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17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FileNotFoundException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은 </w:t>
      </w:r>
      <w:proofErr w:type="spellStart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확인예외</w:t>
      </w:r>
      <w:proofErr w:type="spellEnd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(Checked Exception)입니다. (Exception 중 </w:t>
      </w:r>
      <w:proofErr w:type="spellStart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RuntimeException</w:t>
      </w:r>
      <w:proofErr w:type="spellEnd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(</w:t>
      </w:r>
      <w:proofErr w:type="spellStart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RuntimeException</w:t>
      </w:r>
      <w:proofErr w:type="spellEnd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서브클래스 포함)을 제외한 모든 예외는 </w:t>
      </w:r>
      <w:proofErr w:type="spellStart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확인예외입니다</w:t>
      </w:r>
      <w:proofErr w:type="spellEnd"/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.)</w:t>
      </w:r>
    </w:p>
    <w:p w14:paraId="47CDEAC3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그래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readFil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,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readFileTe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, main 메소드 각각의 헤더에 throws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NotFound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절을 붙여 주었습니다.</w:t>
      </w:r>
    </w:p>
    <w:p w14:paraId="41B411C2" w14:textId="77777777" w:rsidR="004F1D38" w:rsidRDefault="004F1D38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341A1964" w14:textId="1D6381E8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프로그램을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디버거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모드에서 실행하면(F11)</w:t>
      </w:r>
      <w:r w:rsidR="00727E43">
        <w:rPr>
          <w:rFonts w:ascii="맑은 고딕" w:eastAsia="맑은 고딕" w:hAnsi="맑은 고딕" w:cs="굴림" w:hint="eastAsia"/>
          <w:color w:val="000000"/>
          <w:kern w:val="0"/>
          <w:szCs w:val="20"/>
        </w:rPr>
        <w:t>,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시스템이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NotFound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을 잡아 처리합니다. 그리고 시스템이 내보내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표준에러출력을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이클립스가 감지하고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디버거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화면으로 넘어갑니다.</w:t>
      </w:r>
    </w:p>
    <w:p w14:paraId="69B8A45C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2809738E" wp14:editId="0DA2E222">
            <wp:extent cx="8362950" cy="4029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295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36833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Call Stack에 일곱 개의 항목이 보입니다. 아랫부분 세 개는 우리가 작성한 메소드입니다. 나머지 네 개는 자바 표준라이브러리에 있는 코드들입니다. 아래에서부터 네 번째 것은 Scanner 생성자입니다. Scanner 생성자가 실행될 때, call stack의 바로 위에 있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InputStream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생성자가 호출됩니다.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InputStream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생성자가 실행되는 중에 다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InputStream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open 메소드가 호출되고, 그것은 또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InputStream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open0 메소드를 호출합니다. Call stack의 맨 위에 있는 이 open0 메소드가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NotFound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인스턴스를 만들어 던졌습니다. </w:t>
      </w:r>
    </w:p>
    <w:p w14:paraId="529123E6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all stack의 일곱 개의 항목 중 하나를 선택하면 화면 오른쪽에 소스코드가 나타납니다.</w:t>
      </w:r>
    </w:p>
    <w:p w14:paraId="251B1150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프로그램 실행을 종료하고 자바 편집 모드로 돌아갑니다.</w:t>
      </w:r>
    </w:p>
    <w:p w14:paraId="6C56EE29" w14:textId="17105A26" w:rsidR="004F1D38" w:rsidRDefault="00353E6C">
      <w:pPr>
        <w:pStyle w:val="aa"/>
        <w:widowControl/>
        <w:numPr>
          <w:ilvl w:val="0"/>
          <w:numId w:val="2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19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Exception5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읽어보세요. 또, 실행해 보세요.</w:t>
      </w:r>
    </w:p>
    <w:p w14:paraId="5DFB95B3" w14:textId="77777777" w:rsidR="004F1D38" w:rsidRDefault="009D7BEE">
      <w:pPr>
        <w:pStyle w:val="aa"/>
        <w:widowControl/>
        <w:wordWrap/>
        <w:autoSpaceDE/>
        <w:spacing w:line="360" w:lineRule="auto"/>
        <w:ind w:leftChars="0" w:left="8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프로그램 내에서 예외처리를 해 준 경우입니다.</w:t>
      </w:r>
    </w:p>
    <w:p w14:paraId="12BEE040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프로젝트 폴더에 data.txt 파일을 만들어 넣고 실행하면 예외 발생 없이 정상적으로 프로그램이 실행됩니다.</w:t>
      </w:r>
    </w:p>
    <w:p w14:paraId="3FADA661" w14:textId="77777777" w:rsidR="004F1D38" w:rsidRDefault="004F1D38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03D4BABF" w14:textId="77777777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문제 1에서는 아무것도 제출하지 않습니다.</w:t>
      </w:r>
    </w:p>
    <w:p w14:paraId="71F6B578" w14:textId="77777777" w:rsidR="004F1D38" w:rsidRDefault="004F1D38">
      <w:pPr>
        <w:widowControl/>
        <w:wordWrap/>
        <w:autoSpaceDE/>
        <w:spacing w:line="360" w:lineRule="auto"/>
        <w:ind w:leftChars="200" w:left="4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209CBB26" w14:textId="77777777" w:rsidR="004F1D38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 w:val="32"/>
          <w:szCs w:val="32"/>
        </w:rPr>
      </w:pPr>
      <w:r>
        <w:rPr>
          <w:rFonts w:ascii="맑은 고딕" w:eastAsia="맑은 고딕" w:hAnsi="맑은 고딕" w:cs="굴림" w:hint="eastAsia"/>
          <w:color w:val="000000"/>
          <w:kern w:val="0"/>
          <w:sz w:val="32"/>
          <w:szCs w:val="32"/>
        </w:rPr>
        <w:t>문제 2</w:t>
      </w:r>
    </w:p>
    <w:p w14:paraId="37C472B4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Collection에 친숙해지기 위해 리스트를 이용하는 문제를 더 풀어 봅니다. w6 </w:t>
      </w:r>
      <w:r>
        <w:rPr>
          <w:rFonts w:hint="eastAsia"/>
        </w:rPr>
        <w:t>패키지에서 아래 프로그램을 작성하세요.</w:t>
      </w:r>
    </w:p>
    <w:p w14:paraId="06712B53" w14:textId="70CA0A86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  <w:highlight w:val="lightGray"/>
        </w:rPr>
        <w:t>2.1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텍스트 파일인 </w:t>
      </w:r>
      <w:hyperlink r:id="rId20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words.txt</w:t>
        </w:r>
      </w:hyperlink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에 있는 단어를 모두 읽은 후 순서를 바꿔 출력하는 아래 프로그램을 완성하세요.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readFil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, backwards 등 두 개의 메소드를 구현하고, main 메소드의 녹색 주석에 맞춰 네모 부분을 완성해야 합니다. 출력은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fldChar w:fldCharType="begin"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instrText xml:space="preserve"> REF _Ref466292603 \h  \* MERGEFORMAT </w:instrTex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fldChar w:fldCharType="separate"/>
      </w:r>
      <w:r>
        <w:rPr>
          <w:rFonts w:hint="eastAsia"/>
        </w:rPr>
        <w:t xml:space="preserve">Figure </w:t>
      </w:r>
      <w:r>
        <w:rPr>
          <w:rFonts w:hint="eastAsia"/>
          <w:noProof/>
        </w:rPr>
        <w:t>1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fldChar w:fldCharType="end"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과 같아야 합니다. </w:t>
      </w:r>
    </w:p>
    <w:p w14:paraId="613A5354" w14:textId="1F9E376B" w:rsidR="004F1D38" w:rsidRDefault="000A6614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13C0CDD4" wp14:editId="74154C08">
            <wp:extent cx="7000875" cy="7153275"/>
            <wp:effectExtent l="0" t="0" r="9525" b="9525"/>
            <wp:docPr id="12582930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29309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000875" cy="715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BA54B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0F20F7AE" w14:textId="77777777" w:rsidR="004F1D38" w:rsidRDefault="009D7BEE">
      <w:pPr>
        <w:keepNext/>
        <w:widowControl/>
        <w:wordWrap/>
        <w:autoSpaceDE/>
        <w:spacing w:line="360" w:lineRule="auto"/>
        <w:ind w:leftChars="500" w:left="1000"/>
      </w:pPr>
      <w:r>
        <w:rPr>
          <w:noProof/>
        </w:rPr>
        <w:drawing>
          <wp:inline distT="0" distB="0" distL="0" distR="0" wp14:anchorId="78BD9CB2" wp14:editId="1D313FB1">
            <wp:extent cx="6962775" cy="4572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7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A81FC" w14:textId="77777777" w:rsidR="004F1D38" w:rsidRDefault="009D7BEE">
      <w:pPr>
        <w:pStyle w:val="a8"/>
        <w:ind w:leftChars="600" w:left="1200"/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1</w:t>
      </w:r>
      <w:r>
        <w:rPr>
          <w:rFonts w:hint="eastAsia"/>
        </w:rPr>
        <w:fldChar w:fldCharType="end"/>
      </w:r>
    </w:p>
    <w:p w14:paraId="39E98E18" w14:textId="77777777" w:rsidR="004F1D38" w:rsidRDefault="004F1D38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4FFCF7C6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&lt;힌트&gt; </w:t>
      </w:r>
    </w:p>
    <w:p w14:paraId="36BA4497" w14:textId="77777777" w:rsidR="004F1D38" w:rsidRDefault="009D7BEE" w:rsidP="00B70EED">
      <w:pPr>
        <w:pStyle w:val="aa"/>
        <w:widowControl/>
        <w:numPr>
          <w:ilvl w:val="0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readFil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에서는 이래와 같은 일을 해야 합니다.</w:t>
      </w:r>
    </w:p>
    <w:p w14:paraId="22E630A5" w14:textId="77777777" w:rsidR="004F1D38" w:rsidRDefault="009D7BEE" w:rsidP="00B70EED">
      <w:pPr>
        <w:pStyle w:val="aa"/>
        <w:widowControl/>
        <w:numPr>
          <w:ilvl w:val="1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리스트를 하나 생성한다. List&lt;String&gt; list = new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&lt;</w:t>
      </w:r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&gt;(</w:t>
      </w:r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)</w:t>
      </w:r>
    </w:p>
    <w:p w14:paraId="73E4F0F8" w14:textId="77777777" w:rsidR="004F1D38" w:rsidRDefault="009D7BEE" w:rsidP="00B70EED">
      <w:pPr>
        <w:pStyle w:val="aa"/>
        <w:widowControl/>
        <w:numPr>
          <w:ilvl w:val="1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주어진 파일에 연결되는 Scanner를 생성한다. Scanner input = new </w:t>
      </w:r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Scanner(</w:t>
      </w:r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new File(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Nam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));</w:t>
      </w:r>
    </w:p>
    <w:p w14:paraId="30FD61CA" w14:textId="77777777" w:rsidR="004F1D38" w:rsidRDefault="009D7BEE" w:rsidP="00B70EED">
      <w:pPr>
        <w:pStyle w:val="aa"/>
        <w:widowControl/>
        <w:numPr>
          <w:ilvl w:val="1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Scanner로부터 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단어씩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읽어 차례로 리스트에 추가한다.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  <w:t>while (</w:t>
      </w: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nput.hasNext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) { ...</w:t>
      </w:r>
    </w:p>
    <w:p w14:paraId="039D5A6D" w14:textId="77777777" w:rsidR="004F1D38" w:rsidRDefault="009D7BEE" w:rsidP="00B70EED">
      <w:pPr>
        <w:pStyle w:val="aa"/>
        <w:widowControl/>
        <w:numPr>
          <w:ilvl w:val="1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Scanner를 닫는다.</w:t>
      </w:r>
    </w:p>
    <w:p w14:paraId="46A2CB7C" w14:textId="77777777" w:rsidR="004F1D38" w:rsidRDefault="009D7BEE" w:rsidP="00B70EED">
      <w:pPr>
        <w:pStyle w:val="aa"/>
        <w:widowControl/>
        <w:numPr>
          <w:ilvl w:val="1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를 반환한다.</w:t>
      </w:r>
    </w:p>
    <w:p w14:paraId="6E651D40" w14:textId="77777777" w:rsidR="004F1D38" w:rsidRDefault="009D7BEE" w:rsidP="00B70EED">
      <w:pPr>
        <w:pStyle w:val="aa"/>
        <w:widowControl/>
        <w:numPr>
          <w:ilvl w:val="0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backwards 메소드에서는 아래와 같은 일을 해야 합니다.</w:t>
      </w:r>
    </w:p>
    <w:p w14:paraId="38200BD9" w14:textId="77777777" w:rsidR="004F1D38" w:rsidRDefault="009D7BEE" w:rsidP="00B70EED">
      <w:pPr>
        <w:pStyle w:val="aa"/>
        <w:widowControl/>
        <w:numPr>
          <w:ilvl w:val="1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새 리스트를 하나 생성한다.</w:t>
      </w:r>
    </w:p>
    <w:p w14:paraId="40735761" w14:textId="77777777" w:rsidR="004F1D38" w:rsidRDefault="009D7BEE" w:rsidP="00B70EED">
      <w:pPr>
        <w:pStyle w:val="aa"/>
        <w:widowControl/>
        <w:numPr>
          <w:ilvl w:val="1"/>
          <w:numId w:val="4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파라미터로 주어진 list의 맨 끝 원소부터 하나씩 차례로 읽어 새 리스트에 추가한다.</w:t>
      </w:r>
    </w:p>
    <w:p w14:paraId="23EBEC06" w14:textId="77777777" w:rsidR="004F1D38" w:rsidRDefault="009D7BEE" w:rsidP="00B70EED">
      <w:pPr>
        <w:widowControl/>
        <w:wordWrap/>
        <w:autoSpaceDE/>
        <w:spacing w:line="24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Iterator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&lt;String&gt; it = </w:t>
      </w: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.listIterator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.siz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);</w:t>
      </w:r>
    </w:p>
    <w:p w14:paraId="2CCA561B" w14:textId="77777777" w:rsidR="004F1D38" w:rsidRDefault="009D7BEE" w:rsidP="00B70EED">
      <w:pPr>
        <w:widowControl/>
        <w:wordWrap/>
        <w:autoSpaceDE/>
        <w:spacing w:line="24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  <w:t>while (</w:t>
      </w: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.hasPrevious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) { ...</w:t>
      </w:r>
    </w:p>
    <w:p w14:paraId="69561EED" w14:textId="04652285" w:rsidR="004F1D38" w:rsidRDefault="009D7BEE" w:rsidP="00B70EED">
      <w:pPr>
        <w:widowControl/>
        <w:wordWrap/>
        <w:autoSpaceDE/>
        <w:spacing w:line="24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</w:r>
      <w:hyperlink r:id="rId23" w:history="1">
        <w:r w:rsidR="00D16B75" w:rsidRPr="00D16B75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List</w:t>
        </w:r>
      </w:hyperlink>
      <w:r w:rsidR="00D16B75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로부터 </w:t>
      </w:r>
      <w:hyperlink r:id="rId24" w:history="1">
        <w:r w:rsidR="00D16B75" w:rsidRPr="00D16B75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ListIterator</w:t>
        </w:r>
      </w:hyperlink>
      <w:r w:rsidR="00D16B75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얻기 위해서는 아래 두 가지 중 하나를 사용합니다.</w:t>
      </w:r>
    </w:p>
    <w:p w14:paraId="564E0919" w14:textId="723597E6" w:rsidR="004F1D38" w:rsidRDefault="00D16B75">
      <w:pPr>
        <w:widowControl/>
        <w:wordWrap/>
        <w:autoSpaceDE/>
        <w:spacing w:line="360" w:lineRule="auto"/>
        <w:ind w:leftChars="1200" w:left="2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0D1141D4" wp14:editId="2F6C1120">
            <wp:extent cx="7927675" cy="1091491"/>
            <wp:effectExtent l="0" t="0" r="0" b="0"/>
            <wp:docPr id="1896222825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222825" name="Picture 1" descr="A close-up of a computer scree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107560" cy="111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D03C" w14:textId="1F8F0ED8" w:rsidR="00D16B75" w:rsidRDefault="00D16B75">
      <w:pPr>
        <w:widowControl/>
        <w:wordWrap/>
        <w:autoSpaceDE/>
        <w:spacing w:line="360" w:lineRule="auto"/>
        <w:ind w:leftChars="1200" w:left="2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두 번째 메소드에 대한 설명은 아래와 같습니다.</w:t>
      </w:r>
    </w:p>
    <w:p w14:paraId="47F7BD3B" w14:textId="018062E3" w:rsidR="00D16B75" w:rsidRDefault="00D16B75">
      <w:pPr>
        <w:widowControl/>
        <w:wordWrap/>
        <w:autoSpaceDE/>
        <w:spacing w:line="360" w:lineRule="auto"/>
        <w:ind w:leftChars="1300" w:left="2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355E5F81" wp14:editId="616AF336">
            <wp:extent cx="7315200" cy="2535339"/>
            <wp:effectExtent l="0" t="0" r="0" b="0"/>
            <wp:docPr id="844043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043073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348787" cy="254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A32F9" w14:textId="36E9F20D" w:rsidR="004F1D38" w:rsidRDefault="009D7BEE">
      <w:pPr>
        <w:widowControl/>
        <w:wordWrap/>
        <w:autoSpaceDE/>
        <w:spacing w:line="360" w:lineRule="auto"/>
        <w:ind w:leftChars="1300" w:left="26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.listIterator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(10)이라고 호출하면 list의 10번 항목 바로 앞(9번과 10번 사이)을 가리키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Iterator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가 반환됩니다.</w:t>
      </w:r>
    </w:p>
    <w:p w14:paraId="33F26694" w14:textId="77777777" w:rsidR="004F1D38" w:rsidRDefault="009D7BEE">
      <w:pPr>
        <w:widowControl/>
        <w:wordWrap/>
        <w:autoSpaceDE/>
        <w:spacing w:line="360" w:lineRule="auto"/>
        <w:ind w:leftChars="1300" w:left="2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Iterator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에게 next()를 호출하면 10번 항목이 반환되고, previous()를 호출하면 9번 항목이 반환됩니다.</w:t>
      </w:r>
    </w:p>
    <w:p w14:paraId="755619CC" w14:textId="77777777" w:rsidR="004F1D38" w:rsidRDefault="009D7BEE">
      <w:pPr>
        <w:widowControl/>
        <w:wordWrap/>
        <w:autoSpaceDE/>
        <w:spacing w:line="360" w:lineRule="auto"/>
        <w:ind w:leftChars="1300" w:left="26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.listIterator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index)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호출할 때, index는 0 이상이고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.siz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() 이하이어야 합니다. 가령 list에 0번부터 9번까지 10개의 항목이 있는 경우, index는 0이상 10 이하이어야 합니다. 그러니까 </w:t>
      </w: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.listIterator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(10)을 호출하면 마지막 항목 다음의 빈 곳을 가리키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ListIterator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가 반환됩니다. 이 놈에게 previous()를 연달아 호출하면 9번부터 8번, 7번의 순서로 항목이 반환됩니다. </w:t>
      </w:r>
    </w:p>
    <w:p w14:paraId="496B1C9A" w14:textId="77777777" w:rsidR="004F1D38" w:rsidRDefault="009D7BEE">
      <w:pPr>
        <w:pStyle w:val="aa"/>
        <w:widowControl/>
        <w:numPr>
          <w:ilvl w:val="1"/>
          <w:numId w:val="4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새 리스트를 반환한다.</w:t>
      </w:r>
    </w:p>
    <w:p w14:paraId="2D350ABA" w14:textId="77777777" w:rsidR="004F1D38" w:rsidRDefault="009D7BEE">
      <w:pPr>
        <w:pStyle w:val="aa"/>
        <w:widowControl/>
        <w:numPr>
          <w:ilvl w:val="0"/>
          <w:numId w:val="4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main 메소드의 헤더 부분에도 throws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NotFound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절을 붙여 주어야 합니다.</w:t>
      </w:r>
    </w:p>
    <w:p w14:paraId="66E956B0" w14:textId="6AA9F6BC" w:rsidR="004F1D38" w:rsidRDefault="009D7BEE">
      <w:pPr>
        <w:pStyle w:val="aa"/>
        <w:widowControl/>
        <w:numPr>
          <w:ilvl w:val="0"/>
          <w:numId w:val="4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main 메소드에서 파일의 경로명을 </w:t>
      </w:r>
      <w:r w:rsidRPr="000A6614">
        <w:rPr>
          <w:rFonts w:ascii="맑은 고딕" w:eastAsia="맑은 고딕" w:hAnsi="맑은 고딕" w:cs="굴림"/>
          <w:color w:val="000000"/>
          <w:kern w:val="0"/>
          <w:szCs w:val="20"/>
        </w:rPr>
        <w:t>"words.txt"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라고 적었으므로 이에 맞춰 데이터 파일을 넣어주어야 합니다. </w:t>
      </w:r>
    </w:p>
    <w:p w14:paraId="20AF84F7" w14:textId="1B5B0B54" w:rsidR="004F1D38" w:rsidRDefault="009D7BEE">
      <w:pPr>
        <w:widowControl/>
        <w:wordWrap/>
        <w:autoSpaceDE/>
        <w:spacing w:line="360" w:lineRule="auto"/>
        <w:ind w:leftChars="900" w:left="1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프로그램에서 파일을 읽으려면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작업디렉토리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working directory)를 기준으로 파일의 상대경로를 적어주</w:t>
      </w:r>
      <w:r w:rsidR="000A6614">
        <w:rPr>
          <w:rFonts w:ascii="맑은 고딕" w:eastAsia="맑은 고딕" w:hAnsi="맑은 고딕" w:cs="굴림" w:hint="eastAsia"/>
          <w:color w:val="000000"/>
          <w:kern w:val="0"/>
          <w:szCs w:val="20"/>
        </w:rPr>
        <w:t>면 됩니다.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“프로젝트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디렉토리”가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작업디렉토리입니다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. </w:t>
      </w:r>
    </w:p>
    <w:p w14:paraId="7BBA3A1A" w14:textId="60A778FC" w:rsidR="004F1D38" w:rsidRDefault="000A6614" w:rsidP="000A6614">
      <w:pPr>
        <w:widowControl/>
        <w:wordWrap/>
        <w:autoSpaceDE/>
        <w:spacing w:line="360" w:lineRule="auto"/>
        <w:ind w:leftChars="900" w:left="18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이클립스 화면 왼쪽, 패키지 익스플로러 구역에서 프로젝트 이름을 오른쪽 버튼 클릭하여 나타나는 팝업메뉴에서 New – File을 선택하고 File name으로 words.txt를 입력하면 빈 words.txt 파일이 만들어지고 편집창이 열립니다. 편집창에 단어들을 복사해 넣고 control-s를 눌러 저장하세요.</w:t>
      </w:r>
    </w:p>
    <w:p w14:paraId="3253FBC5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2.2 아래 코드를 실행하면 어떤 출력이 나올지 종이에 적어 보세요.</w:t>
      </w:r>
    </w:p>
    <w:p w14:paraId="5AEE8603" w14:textId="47E5D3B6" w:rsidR="004F1D38" w:rsidRDefault="000A6614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56F7C96E" wp14:editId="482B4001">
            <wp:extent cx="4752975" cy="3752850"/>
            <wp:effectExtent l="0" t="0" r="9525" b="0"/>
            <wp:docPr id="568966204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966204" name="Picture 1" descr="A computer screen shot of a cod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ED0C6" w14:textId="695F1003" w:rsidR="004F1D38" w:rsidRDefault="00353E6C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28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Mystery1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실행하여 확인해 보세요. 틀렸다면 왜 틀렸는지 생각해 보세요. </w:t>
      </w:r>
    </w:p>
    <w:p w14:paraId="4A6C2CEC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33043047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2.3 아래 코드는 Iterator를 사용하여 리스트 원소를 삭제하는 프로그램입니다. 출력이 어떻게 될지 종이에 적으세요. Iterator 사용법을 잘 살펴보세요.</w:t>
      </w:r>
    </w:p>
    <w:p w14:paraId="42BCE5C4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6CEDA37A" wp14:editId="73A572EF">
            <wp:extent cx="5791200" cy="4552950"/>
            <wp:effectExtent l="0" t="0" r="0" b="0"/>
            <wp:docPr id="10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75F1A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.remove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호출하려면 반드시 그 전에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.nex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호출했어야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합니다.</w:t>
      </w:r>
    </w:p>
    <w:p w14:paraId="72984C8C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.next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호출한 후에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.remov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한 번만 호출할 수 있습니다.</w:t>
      </w:r>
    </w:p>
    <w:p w14:paraId="57BD8A79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1D76284A" w14:textId="7EF6235F" w:rsidR="004F1D38" w:rsidRDefault="00353E6C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30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Mystery1Out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실행하여 확인해 보세요. 틀렸다면 왜 틀렸는지 생각해 보세요. </w:t>
      </w:r>
    </w:p>
    <w:p w14:paraId="58F45AAD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314776BD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2.4 아래 코드의 출력이 어떻게 될지 종이에 적으세요. </w:t>
      </w:r>
    </w:p>
    <w:p w14:paraId="13357DE8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2D371F28" wp14:editId="36B2FD66">
            <wp:extent cx="5219700" cy="3067050"/>
            <wp:effectExtent l="0" t="0" r="0" b="0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BF1C5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5EE6C6CA" w14:textId="43B7DD03" w:rsidR="004F1D38" w:rsidRDefault="00353E6C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hyperlink r:id="rId32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Mystery2.java</w:t>
        </w:r>
      </w:hyperlink>
      <w:r w:rsidR="004F1D3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실행하여 확인해 보세요. 틀렸다면 왜 틀렸는지 생각해 보세요. </w:t>
      </w:r>
    </w:p>
    <w:p w14:paraId="56652460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01314D6C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2.5 위 2.1에 이어지는 문제입니다.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FileProcessor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복사하여 FileProcessor2를 만들고 FileProcessor2에서 아래 작업을 수행하세요. </w:t>
      </w:r>
    </w:p>
    <w:p w14:paraId="5B73D3D7" w14:textId="7F3E2EFE" w:rsidR="004F1D38" w:rsidRDefault="009D7BEE" w:rsidP="000A6614">
      <w:pPr>
        <w:widowControl/>
        <w:wordWrap/>
        <w:autoSpaceDE/>
        <w:spacing w:line="360" w:lineRule="auto"/>
        <w:ind w:leftChars="413" w:left="8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문자열이 들어 있는 리스트에서 주어진 문자열로 끝나는 단어를 제외한 리스트를 만들어주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discardWords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FileProcessor2 클래스에 추가하세요. 예를 들어, list에 “국화”, “진달래”, “해당화” 등 세 개의 문자열이 들어 있을 때, “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화”로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끝나는 단어를 제외하면 “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진달래”만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남게 됩니다. “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당화”로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끝나는 단어를 제외하면 "국화"와 “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진달래”가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남게 됩니다. 이 메소드를 구현할 때 String의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endsWith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사용하면 편리합니다. </w:t>
      </w:r>
      <w:hyperlink r:id="rId33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API 문서</w:t>
        </w:r>
      </w:hyperlink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참고하세요. API 문서를 자꾸 들여다보아야 합니다. 익숙해져야 합니다. </w:t>
      </w:r>
    </w:p>
    <w:p w14:paraId="0592D460" w14:textId="77777777" w:rsidR="004F1D38" w:rsidRDefault="009D7BEE" w:rsidP="000A6614">
      <w:pPr>
        <w:widowControl/>
        <w:wordWrap/>
        <w:autoSpaceDE/>
        <w:spacing w:line="360" w:lineRule="auto"/>
        <w:ind w:leftChars="413" w:left="8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리스트의 원소들을 차례로 읽을 때는 Iterator를 사용하세요. </w:t>
      </w:r>
      <w:proofErr w:type="spellStart"/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erator.hasNext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이용하는 while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반복문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안에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erator.nex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로 항목을 읽고, 그 항목이 조건에 맞는 경우에만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terator.remov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하면 됩니다.</w:t>
      </w:r>
    </w:p>
    <w:p w14:paraId="69839D13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0BB010EB" wp14:editId="7C85B932">
            <wp:extent cx="5057775" cy="1390650"/>
            <wp:effectExtent l="0" t="0" r="9525" b="0"/>
            <wp:docPr id="12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DDBCF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6F568257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또, main 메소드 코드에 아래 네모에 해당하는 코드를 추가하세요. 출력은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fldChar w:fldCharType="begin"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instrText xml:space="preserve"> REF _Ref466295809 \h  \* MERGEFORMAT </w:instrTex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fldChar w:fldCharType="separate"/>
      </w:r>
      <w:r>
        <w:rPr>
          <w:rFonts w:hint="eastAsia"/>
        </w:rPr>
        <w:t>Figure 3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fldChar w:fldCharType="end"/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와 같아야 합니다.</w:t>
      </w:r>
    </w:p>
    <w:p w14:paraId="64D34468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311EAB5A" wp14:editId="00A05CAA">
            <wp:extent cx="4838700" cy="4314825"/>
            <wp:effectExtent l="0" t="0" r="0" b="9525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42CEA" w14:textId="77777777" w:rsidR="004F1D38" w:rsidRDefault="004F1D38">
      <w:pPr>
        <w:widowControl/>
        <w:wordWrap/>
        <w:autoSpaceDE/>
        <w:spacing w:line="360" w:lineRule="auto"/>
        <w:ind w:leftChars="300" w:left="6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0D6BCC67" w14:textId="77777777" w:rsidR="004F1D38" w:rsidRDefault="009D7BEE">
      <w:pPr>
        <w:keepNext/>
        <w:widowControl/>
        <w:wordWrap/>
        <w:autoSpaceDE/>
        <w:spacing w:line="360" w:lineRule="auto"/>
        <w:ind w:leftChars="600" w:left="1200"/>
      </w:pPr>
      <w:r>
        <w:rPr>
          <w:noProof/>
        </w:rPr>
        <w:drawing>
          <wp:inline distT="0" distB="0" distL="0" distR="0" wp14:anchorId="230F8561" wp14:editId="257CA6BE">
            <wp:extent cx="6972300" cy="590550"/>
            <wp:effectExtent l="0" t="0" r="0" b="0"/>
            <wp:docPr id="14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D3227" w14:textId="77777777" w:rsidR="004F1D38" w:rsidRDefault="009D7BEE">
      <w:pPr>
        <w:pStyle w:val="a8"/>
        <w:ind w:leftChars="700" w:left="1400"/>
        <w:rPr>
          <w:szCs w:val="22"/>
        </w:rPr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3</w:t>
      </w:r>
      <w:r>
        <w:rPr>
          <w:rFonts w:hint="eastAsia"/>
        </w:rPr>
        <w:fldChar w:fldCharType="end"/>
      </w:r>
    </w:p>
    <w:p w14:paraId="4A42AE43" w14:textId="77777777" w:rsidR="004F1D38" w:rsidRDefault="004F1D38" w:rsidP="000A6614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7B241BAD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2.6 위 2.5에 이어지는 문제입니다. FileProcessor2를 복사하여 FileProcessor3을 만들고 FileProcessor3에서 아래 작업을 수행하세요. </w:t>
      </w:r>
    </w:p>
    <w:p w14:paraId="3346A5CC" w14:textId="77777777" w:rsidR="004F1D38" w:rsidRDefault="009D7BEE" w:rsidP="00136CDB">
      <w:pPr>
        <w:widowControl/>
        <w:wordWrap/>
        <w:autoSpaceDE/>
        <w:spacing w:line="360" w:lineRule="auto"/>
        <w:ind w:leftChars="413" w:left="8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위 2.5번 문제에서 구현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discardWords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와 같은 기능을 하는 discardWords2 메소드를 FileProcessor3 클래스에 추가하세요. 단, 이 메소드를 구현할 때 Iterator를 사용하지 말고 for 문장을 사용하세요. Iterator를 이용하지 않고 직접 for 문장을 사용해 구현하는 경우 인덱스 변화를 잘 따져야 합니다. (이 문제는 Iterator가 편리한 도구라는 것은 인식하기 위한 문제입니다.)</w:t>
      </w:r>
    </w:p>
    <w:p w14:paraId="385356F4" w14:textId="77777777" w:rsidR="004F1D38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3A159776" wp14:editId="6960502F">
            <wp:extent cx="5238750" cy="1828800"/>
            <wp:effectExtent l="0" t="0" r="0" b="0"/>
            <wp:docPr id="15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BB24B" w14:textId="77777777" w:rsidR="004F1D38" w:rsidRDefault="004F1D38">
      <w:pPr>
        <w:widowControl/>
        <w:wordWrap/>
        <w:autoSpaceDE/>
        <w:spacing w:line="360" w:lineRule="auto"/>
        <w:ind w:leftChars="300" w:left="6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3D33D76A" w14:textId="77777777" w:rsidR="004F1D38" w:rsidRDefault="009D7BEE" w:rsidP="00136CDB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또, main 메소드에 아래 네모에 해당하는 코드를 추가하세요. 출력은 Figure 4와 같아야 합니다. </w:t>
      </w:r>
    </w:p>
    <w:p w14:paraId="08DBD434" w14:textId="722F612B" w:rsidR="004F1D38" w:rsidRDefault="00072273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1EAFB51F" wp14:editId="62BB537E">
            <wp:extent cx="5000625" cy="5686425"/>
            <wp:effectExtent l="0" t="0" r="9525" b="9525"/>
            <wp:docPr id="17099851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985162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8886F" w14:textId="77777777" w:rsidR="004F1D38" w:rsidRDefault="004F1D38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6946F758" w14:textId="77777777" w:rsidR="004F1D38" w:rsidRDefault="009D7BEE">
      <w:pPr>
        <w:keepNext/>
        <w:widowControl/>
        <w:wordWrap/>
        <w:autoSpaceDE/>
        <w:spacing w:line="360" w:lineRule="auto"/>
        <w:ind w:leftChars="600" w:left="1200"/>
      </w:pPr>
      <w:r>
        <w:rPr>
          <w:noProof/>
        </w:rPr>
        <w:drawing>
          <wp:inline distT="0" distB="0" distL="0" distR="0" wp14:anchorId="791F2E42" wp14:editId="3C3E8919">
            <wp:extent cx="6934200" cy="762000"/>
            <wp:effectExtent l="0" t="0" r="0" b="0"/>
            <wp:docPr id="17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BCFE5" w14:textId="77777777" w:rsidR="004F1D38" w:rsidRDefault="009D7BEE">
      <w:pPr>
        <w:pStyle w:val="a8"/>
        <w:ind w:leftChars="700" w:left="1400"/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4</w:t>
      </w:r>
      <w:r>
        <w:rPr>
          <w:rFonts w:hint="eastAsia"/>
        </w:rPr>
        <w:fldChar w:fldCharType="end"/>
      </w:r>
    </w:p>
    <w:p w14:paraId="28B377BC" w14:textId="77777777" w:rsidR="004F1D38" w:rsidRDefault="004F1D38"/>
    <w:p w14:paraId="08051E39" w14:textId="586B6CE5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문제 2에서 작성한 FileProcessor3를 </w:t>
      </w:r>
      <w:proofErr w:type="spellStart"/>
      <w:r w:rsidR="00136CDB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강온실</w:t>
      </w:r>
      <w:proofErr w:type="spellEnd"/>
      <w:r w:rsidR="00136CDB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문제 w6p2_FileProcessor3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에 제출하세요. </w:t>
      </w:r>
      <w:r w:rsidR="00136CDB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강온실의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</w:t>
      </w:r>
      <w:proofErr w:type="spellStart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작업디렉토리에</w:t>
      </w:r>
      <w:proofErr w:type="spellEnd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words.txt 파일이 이미 저장되어 있습니다. 학생들은 데이터 파일에는 </w:t>
      </w:r>
      <w:proofErr w:type="spellStart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신경쓰지</w:t>
      </w:r>
      <w:proofErr w:type="spellEnd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않고 FileProcessor3 클래스만 제출하면 됩니다.</w:t>
      </w:r>
    </w:p>
    <w:p w14:paraId="476529A7" w14:textId="77777777" w:rsidR="004F1D38" w:rsidRDefault="004F1D38"/>
    <w:p w14:paraId="0EFBC74F" w14:textId="77777777" w:rsidR="004F1D38" w:rsidRDefault="004F1D38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6C19DACB" w14:textId="77777777" w:rsidR="004F1D38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 w:val="32"/>
          <w:szCs w:val="32"/>
        </w:rPr>
      </w:pPr>
      <w:r>
        <w:rPr>
          <w:rFonts w:ascii="맑은 고딕" w:eastAsia="맑은 고딕" w:hAnsi="맑은 고딕" w:cs="굴림" w:hint="eastAsia"/>
          <w:color w:val="000000"/>
          <w:kern w:val="0"/>
          <w:sz w:val="32"/>
          <w:szCs w:val="32"/>
        </w:rPr>
        <w:t>문제 3</w:t>
      </w:r>
    </w:p>
    <w:p w14:paraId="36EB8752" w14:textId="77777777" w:rsidR="004F1D38" w:rsidRDefault="009D7BEE">
      <w:pPr>
        <w:widowControl/>
        <w:wordWrap/>
        <w:autoSpaceDE/>
        <w:spacing w:line="360" w:lineRule="auto"/>
        <w:ind w:leftChars="200" w:left="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w6 패키지에서 아래 과제를 수행하세요. </w:t>
      </w:r>
    </w:p>
    <w:p w14:paraId="04B32C16" w14:textId="1A526DB7" w:rsidR="004F1D38" w:rsidRDefault="009D7BEE">
      <w:pPr>
        <w:widowControl/>
        <w:wordWrap/>
        <w:autoSpaceDE/>
        <w:spacing w:line="360" w:lineRule="auto"/>
        <w:ind w:leftChars="200" w:left="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두 개의 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>Set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&lt;Integer&gt;를 받아 그 교집합인 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>Set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&lt;Integer&gt;를 반환하는 static 메소드를 작성하고 테스트하세요. 두 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>셋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교집합을 구한다는 것은 첫 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>셋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에도 들어 있고 두 번째 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>셋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에도 들어 있는 원소들을 찾아낸다는 의미입니다. </w:t>
      </w:r>
      <w:r w:rsidR="00AB6D03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Set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의 </w:t>
      </w:r>
      <w:proofErr w:type="spellStart"/>
      <w:r w:rsidR="006756D8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retain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All</w:t>
      </w:r>
      <w:proofErr w:type="spellEnd"/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메소드를 사용하지 말고 직접 두 개의 </w:t>
      </w:r>
      <w:r w:rsidR="00AB6D03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셋</w:t>
      </w:r>
      <w:r w:rsidR="00AB6D03"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  <w:t>으로부터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원소들을 골라 새 </w:t>
      </w:r>
      <w:r w:rsidR="00AB6D03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셋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에 넣는 방식으로 구현하세요.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클래스 이름은 Intersection으로 짓고 아래 뼈대 코드를 이용하여 완성하세요. 출력은 Figure 5와 같아야 합니다.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수자들이 오름차순으로 나타나게 하세요.</w:t>
      </w:r>
    </w:p>
    <w:p w14:paraId="19B5F601" w14:textId="00DFC843" w:rsidR="004F1D38" w:rsidRDefault="009D7BEE" w:rsidP="00AB6D03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      </w:t>
      </w:r>
      <w:r w:rsidR="005E1693">
        <w:rPr>
          <w:noProof/>
        </w:rPr>
        <w:drawing>
          <wp:inline distT="0" distB="0" distL="0" distR="0" wp14:anchorId="241275ED" wp14:editId="7342D8CA">
            <wp:extent cx="8715375" cy="72294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715375" cy="722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B45D9" w14:textId="77777777" w:rsidR="004F1D38" w:rsidRDefault="004F1D38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69A38C97" w14:textId="1D870346" w:rsidR="004F1D38" w:rsidRDefault="006756D8">
      <w:pPr>
        <w:keepNext/>
        <w:widowControl/>
        <w:wordWrap/>
        <w:autoSpaceDE/>
        <w:spacing w:line="360" w:lineRule="auto"/>
        <w:ind w:leftChars="400" w:left="800"/>
      </w:pPr>
      <w:r>
        <w:rPr>
          <w:noProof/>
        </w:rPr>
        <w:drawing>
          <wp:inline distT="0" distB="0" distL="0" distR="0" wp14:anchorId="5F954C2D" wp14:editId="37607CAC">
            <wp:extent cx="4972050" cy="857250"/>
            <wp:effectExtent l="0" t="0" r="0" b="0"/>
            <wp:docPr id="1740393231" name="Picture 1" descr="A number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393231" name="Picture 1" descr="A number on a white background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7950" w14:textId="392C24FB" w:rsidR="004F1D38" w:rsidRDefault="006756D8">
      <w:pPr>
        <w:keepNext/>
        <w:widowControl/>
        <w:wordWrap/>
        <w:autoSpaceDE/>
        <w:spacing w:line="360" w:lineRule="auto"/>
        <w:ind w:leftChars="400" w:left="800"/>
      </w:pPr>
      <w:r>
        <w:rPr>
          <w:noProof/>
        </w:rPr>
        <w:drawing>
          <wp:inline distT="0" distB="0" distL="0" distR="0" wp14:anchorId="6D9377FD" wp14:editId="5267F9E2">
            <wp:extent cx="3257550" cy="885825"/>
            <wp:effectExtent l="0" t="0" r="0" b="9525"/>
            <wp:docPr id="11353207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32072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C096" w14:textId="77777777" w:rsidR="004F1D38" w:rsidRDefault="009D7BEE">
      <w:pPr>
        <w:pStyle w:val="a8"/>
        <w:ind w:leftChars="600" w:left="1200"/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5</w:t>
      </w:r>
      <w:r>
        <w:rPr>
          <w:rFonts w:hint="eastAsia"/>
        </w:rPr>
        <w:fldChar w:fldCharType="end"/>
      </w:r>
    </w:p>
    <w:p w14:paraId="17B8221F" w14:textId="77777777" w:rsidR="004F1D38" w:rsidRDefault="004F1D38"/>
    <w:p w14:paraId="0E01BAC2" w14:textId="0761C09D" w:rsidR="004F1D38" w:rsidRDefault="009D7BEE">
      <w:pPr>
        <w:widowControl/>
        <w:wordWrap/>
        <w:autoSpaceDE/>
        <w:spacing w:line="360" w:lineRule="auto"/>
        <w:ind w:leftChars="400" w:left="800"/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문제 3에서 작성한 Intersection 클래스를 </w:t>
      </w:r>
      <w:proofErr w:type="spellStart"/>
      <w:r w:rsidR="006756D8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>강온실</w:t>
      </w:r>
      <w:proofErr w:type="spellEnd"/>
      <w:r w:rsidR="006756D8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</w:t>
      </w:r>
      <w:r w:rsidR="006756D8" w:rsidRPr="006756D8">
        <w:rPr>
          <w:rFonts w:ascii="맑은 고딕" w:eastAsia="맑은 고딕" w:hAnsi="맑은 고딕" w:cs="굴림"/>
          <w:b/>
          <w:bCs/>
          <w:color w:val="000000"/>
          <w:kern w:val="0"/>
          <w:szCs w:val="20"/>
        </w:rPr>
        <w:t>w6p3_Intersection</w:t>
      </w:r>
      <w:r w:rsidR="006756D8"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문제의 답으로</w:t>
      </w:r>
      <w:r>
        <w:rPr>
          <w:rFonts w:ascii="맑은 고딕" w:eastAsia="맑은 고딕" w:hAnsi="맑은 고딕" w:cs="굴림" w:hint="eastAsia"/>
          <w:b/>
          <w:bCs/>
          <w:color w:val="000000"/>
          <w:kern w:val="0"/>
          <w:szCs w:val="20"/>
        </w:rPr>
        <w:t xml:space="preserve"> 제출하세요. </w:t>
      </w:r>
    </w:p>
    <w:p w14:paraId="7366607E" w14:textId="77777777" w:rsidR="004F1D38" w:rsidRDefault="004F1D38"/>
    <w:p w14:paraId="3990AE92" w14:textId="77777777" w:rsidR="004F1D38" w:rsidRDefault="004F1D38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7E85E6FC" w14:textId="77777777" w:rsidR="004F1D38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 w:val="32"/>
          <w:szCs w:val="32"/>
        </w:rPr>
      </w:pPr>
      <w:r>
        <w:rPr>
          <w:rFonts w:ascii="맑은 고딕" w:eastAsia="맑은 고딕" w:hAnsi="맑은 고딕" w:cs="굴림" w:hint="eastAsia"/>
          <w:color w:val="000000"/>
          <w:kern w:val="0"/>
          <w:sz w:val="32"/>
          <w:szCs w:val="32"/>
        </w:rPr>
        <w:t>문제 4</w:t>
      </w:r>
    </w:p>
    <w:p w14:paraId="71FB4A7A" w14:textId="77777777" w:rsidR="004F1D38" w:rsidRDefault="009D7BEE" w:rsidP="00790C43">
      <w:pPr>
        <w:widowControl/>
        <w:wordWrap/>
        <w:autoSpaceDE/>
        <w:spacing w:line="360" w:lineRule="auto"/>
        <w:ind w:leftChars="200" w:left="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우리는 지금까지 표준 라이브러리에 들어 있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java.util.Array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클래스를 이용해 프로그램을 작성했습니다. 이번에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클래스를 우리 나름대로 작성해 보겠습니다.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java.util.Array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는 많은 기능을 지원하는 복잡한 클래스이므로 우리는 이를 간단히 줄여 정수만 저장할 수 있고 몇 개의 메소드들만 지원하는 단순한 클래스를 만들어 봅니다. 클래스 이름은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로 짓겠습니다.</w:t>
      </w:r>
    </w:p>
    <w:p w14:paraId="5065311E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4.1 w</w:t>
      </w:r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6.arraylist</w:t>
      </w:r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1 패키지를 만들고 그 아래에서 작업하세요. </w:t>
      </w:r>
    </w:p>
    <w:p w14:paraId="551A1D0B" w14:textId="11BB133B" w:rsidR="004F1D38" w:rsidRPr="00B91956" w:rsidRDefault="009D7BEE">
      <w:pPr>
        <w:widowControl/>
        <w:wordWrap/>
        <w:autoSpaceDE/>
        <w:spacing w:line="360" w:lineRule="auto"/>
        <w:ind w:leftChars="500" w:left="10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는 아래와 같은 구조로 만들 수 있습니다.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는 배열을 필드(상태변수)로 갖고 있어서(아래 그림의 element)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에 정수들을 넣으면 그것들이 배열에 저장됩니다. </w:t>
      </w:r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또한,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배열에 몇 개의 정수가 들어 있는지 알기 위해 size라는 이름의 int 타입 상태변수를 </w:t>
      </w:r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필드로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두었습니다.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ab/>
      </w:r>
      <w:r w:rsidR="00B91956">
        <w:rPr>
          <w:rFonts w:ascii="맑은 고딕" w:eastAsia="맑은 고딕" w:hAnsi="맑은 고딕" w:cs="굴림"/>
          <w:color w:val="000000"/>
          <w:kern w:val="0"/>
          <w:szCs w:val="20"/>
        </w:rPr>
        <w:t>그림의</w:t>
      </w:r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proofErr w:type="gramStart"/>
      <w:r w:rsidR="00B91956">
        <w:rPr>
          <w:rFonts w:ascii="맑은 고딕" w:eastAsia="맑은 고딕" w:hAnsi="맑은 고딕" w:cs="굴림"/>
          <w:color w:val="000000"/>
          <w:kern w:val="0"/>
          <w:szCs w:val="20"/>
        </w:rPr>
        <w:t>“</w:t>
      </w:r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>:</w:t>
      </w:r>
      <w:proofErr w:type="spellStart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proofErr w:type="gramEnd"/>
      <w:r w:rsidR="00B91956">
        <w:rPr>
          <w:rFonts w:ascii="맑은 고딕" w:eastAsia="맑은 고딕" w:hAnsi="맑은 고딕" w:cs="굴림"/>
          <w:color w:val="000000"/>
          <w:kern w:val="0"/>
          <w:szCs w:val="20"/>
        </w:rPr>
        <w:t>”</w:t>
      </w:r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는 </w:t>
      </w:r>
      <w:proofErr w:type="spellStart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인스턴스라는 의미입니다.</w:t>
      </w:r>
    </w:p>
    <w:p w14:paraId="65D92455" w14:textId="77777777" w:rsidR="004F1D38" w:rsidRDefault="009D7BEE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32C5C2DE" wp14:editId="67D18E5F">
            <wp:extent cx="4362450" cy="1790700"/>
            <wp:effectExtent l="0" t="0" r="0" b="0"/>
            <wp:docPr id="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3BBF3" w14:textId="77777777" w:rsidR="004F1D38" w:rsidRDefault="004F1D38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655E48C5" w14:textId="7FA68C56" w:rsidR="004F1D38" w:rsidRDefault="009D7BEE">
      <w:pPr>
        <w:widowControl/>
        <w:wordWrap/>
        <w:autoSpaceDE/>
        <w:spacing w:line="360" w:lineRule="auto"/>
        <w:ind w:leftChars="513" w:left="10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우선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가 어떤 기능을 갖도록 할 것인지 정해야 하겠습니다. 우리가 작성할 </w:t>
      </w:r>
      <w:hyperlink r:id="rId44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ArrayIntList의 API 문서</w:t>
        </w:r>
      </w:hyperlink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보세요. 한 개의 생성자와 여덟 개의 메소드가 있습니다. 이 기능들을 갖춘 클래스를 구현하세요. Figure 6의 뼈대를 이용하세요. </w:t>
      </w:r>
    </w:p>
    <w:p w14:paraId="2F675FD5" w14:textId="77777777" w:rsidR="004F1D38" w:rsidRDefault="009D7BEE">
      <w:pPr>
        <w:keepNext/>
        <w:widowControl/>
        <w:wordWrap/>
        <w:autoSpaceDE/>
        <w:spacing w:line="360" w:lineRule="auto"/>
        <w:ind w:leftChars="700" w:left="1400"/>
      </w:pPr>
      <w:r>
        <w:rPr>
          <w:noProof/>
        </w:rPr>
        <w:drawing>
          <wp:inline distT="0" distB="0" distL="0" distR="0" wp14:anchorId="6D4FB68A" wp14:editId="261AB8C8">
            <wp:extent cx="4543425" cy="4838700"/>
            <wp:effectExtent l="0" t="0" r="9525" b="0"/>
            <wp:docPr id="2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435F0" w14:textId="77777777" w:rsidR="004F1D38" w:rsidRDefault="009D7BEE">
      <w:pPr>
        <w:pStyle w:val="a8"/>
        <w:ind w:leftChars="600" w:left="1200"/>
      </w:pPr>
      <w:r>
        <w:rPr>
          <w:rFonts w:hint="eastAsia"/>
        </w:rPr>
        <w:t xml:space="preserve">Figure 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Figure \* ARABIC </w:instrText>
      </w:r>
      <w:r>
        <w:rPr>
          <w:rFonts w:hint="eastAsia"/>
        </w:rPr>
        <w:fldChar w:fldCharType="separate"/>
      </w:r>
      <w:r>
        <w:rPr>
          <w:rFonts w:hint="eastAsia"/>
          <w:noProof/>
        </w:rPr>
        <w:t>6</w:t>
      </w:r>
      <w:r>
        <w:rPr>
          <w:rFonts w:hint="eastAsia"/>
        </w:rPr>
        <w:fldChar w:fldCharType="end"/>
      </w:r>
      <w:r>
        <w:rPr>
          <w:rFonts w:hint="eastAsia"/>
        </w:rPr>
        <w:t xml:space="preserve">. </w:t>
      </w:r>
      <w:proofErr w:type="spellStart"/>
      <w:r>
        <w:rPr>
          <w:rFonts w:hint="eastAsia"/>
        </w:rPr>
        <w:t>ArrayIntList</w:t>
      </w:r>
      <w:proofErr w:type="spellEnd"/>
      <w:r>
        <w:rPr>
          <w:rFonts w:hint="eastAsia"/>
        </w:rPr>
        <w:t xml:space="preserve"> 클래스의 뼈대.</w:t>
      </w:r>
    </w:p>
    <w:p w14:paraId="0725FD93" w14:textId="77777777" w:rsidR="004F1D38" w:rsidRDefault="004F1D38">
      <w:pPr>
        <w:widowControl/>
        <w:wordWrap/>
        <w:autoSpaceDE/>
        <w:spacing w:line="360" w:lineRule="auto"/>
        <w:ind w:leftChars="513" w:left="1026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577DAB85" w14:textId="2602921B" w:rsidR="004F1D38" w:rsidRPr="00B91956" w:rsidRDefault="009D7BEE">
      <w:pPr>
        <w:widowControl/>
        <w:wordWrap/>
        <w:autoSpaceDE/>
        <w:spacing w:line="360" w:lineRule="auto"/>
        <w:ind w:leftChars="413" w:left="8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우선은 필드를 선언하고, 생성자와 add 메소드 하나를 구현합니다. </w:t>
      </w:r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12번 줄에 있는 필드는 </w:t>
      </w:r>
      <w:proofErr w:type="spellStart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</w:t>
      </w:r>
      <w:proofErr w:type="spellStart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>기본용량입니다</w:t>
      </w:r>
      <w:proofErr w:type="spellEnd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. 이 값은 클래스 공통의 </w:t>
      </w:r>
      <w:proofErr w:type="spellStart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>값으로서</w:t>
      </w:r>
      <w:proofErr w:type="spellEnd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개별 </w:t>
      </w:r>
      <w:proofErr w:type="spellStart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인스턴스마다 각각 가지고 있을 필요가 없는 클래스 공통의 데이터이므로 static 필드로 선언했습니다. 15번, 16번 줄에 있는 두 개의 필드는 각 인스턴스마다 각각 가져야 하는 데이터이므로 static이 없는 인스턴스 필드로 선언했습니다. 생성자는 쉽게 작성할 수 있습니다. add 메소드가 다소 복잡합니다. </w:t>
      </w:r>
      <w:r w:rsidR="00B91956">
        <w:rPr>
          <w:rFonts w:ascii="맑은 고딕" w:eastAsia="맑은 고딕" w:hAnsi="맑은 고딕" w:cs="굴림"/>
          <w:color w:val="000000"/>
          <w:kern w:val="0"/>
          <w:szCs w:val="20"/>
        </w:rPr>
        <w:t>아래</w:t>
      </w:r>
      <w:r w:rsidR="00B9195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설명을 보세요.</w:t>
      </w:r>
    </w:p>
    <w:p w14:paraId="0B29F339" w14:textId="77777777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add(int, int) 메소드는 어떤 값을 지정된 위치(index)에 삽입하는 기능입니다. </w:t>
      </w:r>
    </w:p>
    <w:p w14:paraId="63648661" w14:textId="77777777" w:rsidR="004F1D38" w:rsidRDefault="009D7BEE">
      <w:pPr>
        <w:widowControl/>
        <w:wordWrap/>
        <w:autoSpaceDE/>
        <w:spacing w:line="360" w:lineRule="auto"/>
        <w:ind w:leftChars="725" w:left="145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6A2F92D1" wp14:editId="3E2044AD">
            <wp:extent cx="5191125" cy="2085975"/>
            <wp:effectExtent l="0" t="0" r="9525" b="9525"/>
            <wp:docPr id="2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42BAE" w14:textId="6B9D7C98" w:rsidR="004F1D38" w:rsidRDefault="009D7BEE">
      <w:pPr>
        <w:widowControl/>
        <w:wordWrap/>
        <w:autoSpaceDE/>
        <w:spacing w:line="360" w:lineRule="auto"/>
        <w:ind w:leftChars="725" w:left="145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값을 삽입하기 전에 삽입할 위치에 빈 공간을 만들어야 합니다. 즉, index 이후의 값들을 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칸씩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뒤로 옮겨야 합니다. 그런데 만약 배열이 이미 꽉 찬 상태였다면 맨 마지막 값을 잃게 되므로 값들을 뒤로 옮기기 전에 배열의 크기를 늘여 줘야 합니다. 배열의 크기를 늘일 때는 기존 크기의 두 배가 되도록 합</w:t>
      </w:r>
      <w:r w:rsidR="00971686">
        <w:rPr>
          <w:rFonts w:ascii="맑은 고딕" w:eastAsia="맑은 고딕" w:hAnsi="맑은 고딕" w:cs="굴림" w:hint="eastAsia"/>
          <w:color w:val="000000"/>
          <w:kern w:val="0"/>
          <w:szCs w:val="20"/>
        </w:rPr>
        <w:t>시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다. 배열은 한 번 생성하고 나면 그 크기가 바뀌지 않으므로 배열의 크기를 늘여 준다는 말은 사실은 더 큰 배열을 새로 생성하고 기존 배열에 있던 모든 값들을 새 배열로 복사해 준다는 말입니다. 그리고 기존 배열을 가리키던 element 상태변수가 새 배열을 가리키게 합니다. 그러면 기존 배열 메모리는 </w:t>
      </w:r>
      <w:r w:rsidR="0097168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참조변수를 잃게 되므로 자바 시스템에 의해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재활용 쓰레기로 회수(garbage collection)됩니다. 값을 삽입한 후에는 원소 수를 관리하는 데 사용하는 size</w:t>
      </w:r>
      <w:r w:rsidR="0097168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상태변수를 1만큼 증가시켜 줍니다.</w:t>
      </w:r>
    </w:p>
    <w:p w14:paraId="438C7007" w14:textId="7F908ED1" w:rsidR="004F1D38" w:rsidRDefault="009D7BEE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배열이 이미 꽉 찬 상태에서 배열의 크기를 늘여 주는 기능을 add 메소드 내에 구현하면 add 메소드 코드가 복잡하고 길어집니다. 그래서 이 기능을 따로 떼어 별도의 private method로 구현하고 add 메소드에서는 이 메소드를 호출하는 편이 좋</w:t>
      </w:r>
      <w:r w:rsidR="00862B37">
        <w:rPr>
          <w:rFonts w:ascii="맑은 고딕" w:eastAsia="맑은 고딕" w:hAnsi="맑은 고딕" w:cs="굴림" w:hint="eastAsia"/>
          <w:color w:val="000000"/>
          <w:kern w:val="0"/>
          <w:szCs w:val="20"/>
        </w:rPr>
        <w:t>겠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습니다. 이 기능을 하는 private 메소드 이름을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heckResiz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로 지읍시다. 배열의 크기를 검사하고 필요한 경우 크기를 조정한다는 의미입니다.</w:t>
      </w:r>
      <w:r w:rsidR="00862B37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r w:rsidR="00862B37">
        <w:rPr>
          <w:rFonts w:ascii="맑은 고딕" w:eastAsia="맑은 고딕" w:hAnsi="맑은 고딕" w:cs="굴림"/>
          <w:color w:val="000000"/>
          <w:kern w:val="0"/>
          <w:szCs w:val="20"/>
        </w:rPr>
        <w:t>E</w:t>
      </w:r>
      <w:r w:rsidR="00862B37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lement와 size는 필드이므로 클래스 안의 모든 메소드에서 접근할 수 있으므로 이 </w:t>
      </w:r>
      <w:proofErr w:type="spellStart"/>
      <w:r w:rsidR="00862B37">
        <w:rPr>
          <w:rFonts w:ascii="맑은 고딕" w:eastAsia="맑은 고딕" w:hAnsi="맑은 고딕" w:cs="굴림" w:hint="eastAsia"/>
          <w:color w:val="000000"/>
          <w:kern w:val="0"/>
          <w:szCs w:val="20"/>
        </w:rPr>
        <w:t>checkResize</w:t>
      </w:r>
      <w:proofErr w:type="spellEnd"/>
      <w:r w:rsidR="00862B37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는 파라미터가 필요 없습니다.</w:t>
      </w:r>
    </w:p>
    <w:p w14:paraId="7DB290C2" w14:textId="77777777" w:rsidR="004F1D38" w:rsidRDefault="009D7BEE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76F77823" wp14:editId="0EC8C802">
            <wp:extent cx="4086225" cy="1285875"/>
            <wp:effectExtent l="0" t="0" r="9525" b="9525"/>
            <wp:docPr id="24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868F9" w14:textId="0107B95D" w:rsidR="004F1D38" w:rsidRDefault="009D7BEE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heckResiz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구현하면 add 메소드를 구현할 때 그 첫 문장으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heckResiz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()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호출하면 됩니다. 일단은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heckResiz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의 헤더만 적어 넣고 중괄호 속의 구현은 미루어 둡시다.</w:t>
      </w:r>
      <w:r w:rsidR="00FC768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(Top-Down 방법!)</w:t>
      </w:r>
    </w:p>
    <w:p w14:paraId="2E8FF419" w14:textId="77777777" w:rsidR="004F1D38" w:rsidRDefault="004F1D38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63941C2D" w14:textId="1ADC12DC" w:rsidR="004F1D38" w:rsidRDefault="00AB6D03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셋에 원소가 10개 있는 경우, </w:t>
      </w:r>
    </w:p>
    <w:p w14:paraId="4409D3EC" w14:textId="77777777" w:rsidR="004F1D38" w:rsidRDefault="009D7BEE">
      <w:pPr>
        <w:widowControl/>
        <w:wordWrap/>
        <w:autoSpaceDE/>
        <w:spacing w:line="360" w:lineRule="auto"/>
        <w:ind w:leftChars="913" w:left="18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get(int index) 메소드에 줄 수 있는 인덱스는 0부터 9까지입니다.</w:t>
      </w:r>
    </w:p>
    <w:p w14:paraId="4813DBF3" w14:textId="77777777" w:rsidR="004F1D38" w:rsidRDefault="009D7BEE">
      <w:pPr>
        <w:widowControl/>
        <w:wordWrap/>
        <w:autoSpaceDE/>
        <w:spacing w:line="360" w:lineRule="auto"/>
        <w:ind w:leftChars="913" w:left="18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set(int index, int value) 메소드에 줄 수 있는 인덱스도 0부터 9까지입니다.</w:t>
      </w:r>
    </w:p>
    <w:p w14:paraId="3CE9E39A" w14:textId="77777777" w:rsidR="004F1D38" w:rsidRDefault="009D7BEE">
      <w:pPr>
        <w:widowControl/>
        <w:wordWrap/>
        <w:autoSpaceDE/>
        <w:spacing w:line="360" w:lineRule="auto"/>
        <w:ind w:leftChars="913" w:left="18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그러나, </w:t>
      </w:r>
      <w:r>
        <w:rPr>
          <w:rFonts w:ascii="맑은 고딕" w:eastAsia="맑은 고딕" w:hAnsi="맑은 고딕" w:cs="굴림" w:hint="eastAsia"/>
          <w:color w:val="FF0000"/>
          <w:kern w:val="0"/>
          <w:szCs w:val="20"/>
        </w:rPr>
        <w:t xml:space="preserve">add(int index, int value)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메소드에 줄 수 있는 인덱스는 </w:t>
      </w:r>
      <w:r>
        <w:rPr>
          <w:rFonts w:ascii="맑은 고딕" w:eastAsia="맑은 고딕" w:hAnsi="맑은 고딕" w:cs="굴림" w:hint="eastAsia"/>
          <w:color w:val="FF0000"/>
          <w:kern w:val="0"/>
          <w:szCs w:val="20"/>
        </w:rPr>
        <w:t>0부터 10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까지입니다.</w:t>
      </w:r>
    </w:p>
    <w:p w14:paraId="73CD5B1E" w14:textId="77777777" w:rsidR="004F1D38" w:rsidRDefault="004F1D38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282D7560" w14:textId="77777777" w:rsidR="004F1D38" w:rsidRDefault="009D7BEE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그러니까, add 메소드의 index가 0이상, size 이하가 아니면 오류입니다. 이에 대한 예외처리도 해야 하지만 일단은 이것도 미루어 둡시다. 우선은 index가 올바른 범위에 있다고 가정합시다.</w:t>
      </w:r>
    </w:p>
    <w:p w14:paraId="72FCB7DE" w14:textId="77777777" w:rsidR="004F1D38" w:rsidRDefault="004F1D38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6426B13D" w14:textId="77777777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다음으로는 아래 그림의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toString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구현합니다. </w:t>
      </w:r>
    </w:p>
    <w:p w14:paraId="3B6A5916" w14:textId="77777777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47ADC0C7" wp14:editId="6FC97A24">
            <wp:extent cx="4933950" cy="1400175"/>
            <wp:effectExtent l="0" t="0" r="0" b="9525"/>
            <wp:docPr id="25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3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8785B" w14:textId="547214D0" w:rsidR="004F1D38" w:rsidRDefault="00FC7688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생성자와 add,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toString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구현하고 나면 main 메소드를 삽입하고 간단한 테스트를 해 볼 수 있습니다. 메소드들을 하나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하나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구현해 나갈 때마다, 뭔가 수정을 할 때마다, main에 적당한 테스트 코드를 넣어 확인해 보는 것이 좋습니다.</w:t>
      </w:r>
    </w:p>
    <w:p w14:paraId="665E3351" w14:textId="77777777" w:rsidR="004F1D38" w:rsidRPr="00FC7688" w:rsidRDefault="004F1D38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46E398CC" w14:textId="77777777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add와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toString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의 기본 기능을 구현하고 나면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heckResiz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도 구현합니다.</w:t>
      </w:r>
    </w:p>
    <w:p w14:paraId="246992F1" w14:textId="3326B643" w:rsidR="004F1D38" w:rsidRDefault="009D7BEE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어떤 크기의 배열을 새로 생성하고 기존 배열에 있던 모든 값들을 새 배열로 복사해 주려면 </w:t>
      </w:r>
      <w:hyperlink r:id="rId49" w:history="1">
        <w:r w:rsidR="004F1D38" w:rsidRPr="00FC768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java.util.Arrays</w:t>
        </w:r>
      </w:hyperlink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클래스의 아래 메소드를 사용하면 편리합니다.</w:t>
      </w:r>
    </w:p>
    <w:p w14:paraId="0136F04F" w14:textId="77777777" w:rsidR="004F1D38" w:rsidRDefault="004F1D38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33ADC87D" w14:textId="77777777" w:rsidR="004F1D38" w:rsidRDefault="009D7BEE">
      <w:pPr>
        <w:widowControl/>
        <w:wordWrap/>
        <w:autoSpaceDE/>
        <w:spacing w:line="360" w:lineRule="auto"/>
        <w:ind w:leftChars="713" w:left="1426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1F5FADD7" wp14:editId="349CE733">
            <wp:extent cx="7581900" cy="695325"/>
            <wp:effectExtent l="0" t="0" r="0" b="9525"/>
            <wp:docPr id="26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AFFD3" w14:textId="77777777" w:rsidR="004F1D38" w:rsidRDefault="004F1D38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18C5195C" w14:textId="4A62FE9A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UseList1 클래스를 만들고 그 안에 main 메소드를 두어 지금까지 만든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기능을 </w:t>
      </w:r>
      <w:r w:rsidR="00FC7688">
        <w:rPr>
          <w:rFonts w:ascii="맑은 고딕" w:eastAsia="맑은 고딕" w:hAnsi="맑은 고딕" w:cs="굴림"/>
          <w:color w:val="000000"/>
          <w:kern w:val="0"/>
          <w:szCs w:val="20"/>
        </w:rPr>
        <w:t>아래와</w:t>
      </w:r>
      <w:r w:rsidR="00FC7688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같이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테스트합니다.</w:t>
      </w:r>
    </w:p>
    <w:p w14:paraId="5C6A962B" w14:textId="77777777" w:rsidR="004F1D38" w:rsidRDefault="009D7BEE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객체를 하나 생성한다.</w:t>
      </w:r>
    </w:p>
    <w:p w14:paraId="000FCEDC" w14:textId="5C4A383E" w:rsidR="004F1D3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>에 0부터 9까지 10개의 숫자를 0번 방에 차례로 add한다. (초기 배열 크기가 10이므로 배열이 꽉 차게 된다.)</w:t>
      </w:r>
    </w:p>
    <w:p w14:paraId="797F7C39" w14:textId="77777777" w:rsidR="004F1D38" w:rsidRDefault="009D7BEE">
      <w:pPr>
        <w:widowControl/>
        <w:wordWrap/>
        <w:autoSpaceDE/>
        <w:spacing w:line="360" w:lineRule="auto"/>
        <w:ind w:leftChars="11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025E5E0E" wp14:editId="794B0058">
            <wp:extent cx="2533650" cy="342900"/>
            <wp:effectExtent l="0" t="0" r="0" b="0"/>
            <wp:docPr id="27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DA0A7" w14:textId="458068EE" w:rsidR="004F1D3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</w:t>
      </w:r>
      <w:r>
        <w:rPr>
          <w:rFonts w:ascii="맑은 고딕" w:eastAsia="맑은 고딕" w:hAnsi="맑은 고딕" w:cs="굴림"/>
          <w:color w:val="000000"/>
          <w:kern w:val="0"/>
          <w:szCs w:val="20"/>
        </w:rPr>
        <w:t>를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출력하여 제대로 add가 되었는지 확인한다.</w:t>
      </w:r>
    </w:p>
    <w:p w14:paraId="2D98F738" w14:textId="273A4884" w:rsidR="004F1D3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1번 방에 숫자 하나(22)를 추가한다. </w:t>
      </w:r>
    </w:p>
    <w:p w14:paraId="6050DCEF" w14:textId="77777777" w:rsidR="004F1D38" w:rsidRDefault="009D7BEE">
      <w:pPr>
        <w:widowControl/>
        <w:wordWrap/>
        <w:autoSpaceDE/>
        <w:spacing w:line="360" w:lineRule="auto"/>
        <w:ind w:leftChars="11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4D593831" wp14:editId="72CD82E5">
            <wp:extent cx="1485900" cy="180975"/>
            <wp:effectExtent l="0" t="0" r="0" b="9525"/>
            <wp:docPr id="28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8A281" w14:textId="568088D4" w:rsidR="004F1D3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</w:t>
      </w:r>
      <w:r>
        <w:rPr>
          <w:rFonts w:ascii="맑은 고딕" w:eastAsia="맑은 고딕" w:hAnsi="맑은 고딕" w:cs="굴림"/>
          <w:color w:val="000000"/>
          <w:kern w:val="0"/>
          <w:szCs w:val="20"/>
        </w:rPr>
        <w:t>를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출력하여 제대로 삽입이 되었는지 확인한다. 특히 배열의 크기</w:t>
      </w:r>
      <w:r w:rsidR="00CF0CD6">
        <w:rPr>
          <w:rFonts w:ascii="맑은 고딕" w:eastAsia="맑은 고딕" w:hAnsi="맑은 고딕" w:cs="굴림" w:hint="eastAsia"/>
          <w:color w:val="000000"/>
          <w:kern w:val="0"/>
          <w:szCs w:val="20"/>
        </w:rPr>
        <w:t>를 늘이고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11개의 숫자를 모두 저장했는지 확인한다.</w:t>
      </w:r>
    </w:p>
    <w:p w14:paraId="2CBEF4FF" w14:textId="77777777" w:rsidR="004F1D38" w:rsidRDefault="009D7BEE">
      <w:pPr>
        <w:widowControl/>
        <w:wordWrap/>
        <w:autoSpaceDE/>
        <w:spacing w:line="360" w:lineRule="auto"/>
        <w:ind w:leftChars="1100" w:left="22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512375E3" wp14:editId="586E787B">
            <wp:extent cx="3000375" cy="190500"/>
            <wp:effectExtent l="0" t="0" r="9525" b="0"/>
            <wp:docPr id="29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9B514" w14:textId="77777777" w:rsidR="004F1D38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</w:p>
    <w:p w14:paraId="39347CF5" w14:textId="65318BB5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지금까지 구현한 기능이 제대로 작동하면 아래 기능들을 추가합니다. 파라미터를 하나만 갖는 아래 add 메소드는 위에서 이미 구현한 파라미터 두</w:t>
      </w:r>
      <w:r w:rsidR="00CF0CD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개</w:t>
      </w:r>
      <w:r w:rsidR="00CF0CD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짜리</w:t>
      </w:r>
      <w:proofErr w:type="spellEnd"/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add메소드를 이용(호출)하여 손쉽게 구현할 수 있습니다. 나머지 메소드들도 간단히 구현할 수 있습니다. size와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sEmpty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구현할 때는 size 상태변수를 이용합니다.</w:t>
      </w:r>
    </w:p>
    <w:p w14:paraId="2DAAA1CA" w14:textId="77777777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2110D98E" wp14:editId="1E76F262">
            <wp:extent cx="5095875" cy="7715250"/>
            <wp:effectExtent l="0" t="0" r="9525" b="0"/>
            <wp:docPr id="30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771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D939C" w14:textId="77777777" w:rsidR="004F1D38" w:rsidRDefault="004F1D38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51E47740" w14:textId="62CF0121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위 코드를 완성한 후에는 UseList1.main에 위 메소드들을 </w:t>
      </w:r>
      <w:r w:rsidR="00CF0CD6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아래와 같이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테스트하는 코드를 추가하여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의 기능을 테스트하세요. </w:t>
      </w:r>
    </w:p>
    <w:p w14:paraId="44BFB934" w14:textId="77777777" w:rsidR="004F1D38" w:rsidRPr="000C28D8" w:rsidRDefault="009D7BEE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7F7F7F" w:themeColor="text1" w:themeTint="80"/>
          <w:kern w:val="0"/>
          <w:szCs w:val="20"/>
        </w:rPr>
      </w:pPr>
      <w:proofErr w:type="spellStart"/>
      <w:r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ArrayIntList</w:t>
      </w:r>
      <w:proofErr w:type="spellEnd"/>
      <w:r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 xml:space="preserve"> 객체를 하나 생성한다.</w:t>
      </w:r>
    </w:p>
    <w:p w14:paraId="0A30C966" w14:textId="608BCF58" w:rsidR="004F1D38" w:rsidRPr="000C28D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7F7F7F" w:themeColor="text1" w:themeTint="8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리스트</w:t>
      </w:r>
      <w:r w:rsidR="00AB6D03"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에 10개의 숫자를 add한다. (초기 배열 크기가 10이므로 배열이 꽉 차게 된다.)</w:t>
      </w:r>
    </w:p>
    <w:p w14:paraId="0CAB08CD" w14:textId="4B5B3729" w:rsidR="004F1D38" w:rsidRPr="000C28D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7F7F7F" w:themeColor="text1" w:themeTint="8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리스트</w:t>
      </w:r>
      <w:r>
        <w:rPr>
          <w:rFonts w:ascii="맑은 고딕" w:eastAsia="맑은 고딕" w:hAnsi="맑은 고딕" w:cs="굴림"/>
          <w:color w:val="7F7F7F" w:themeColor="text1" w:themeTint="80"/>
          <w:kern w:val="0"/>
          <w:szCs w:val="20"/>
        </w:rPr>
        <w:t>를</w:t>
      </w:r>
      <w:r w:rsidR="00AB6D03"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 xml:space="preserve"> 출력하여 제대로 add가 되었는지 확인한다.</w:t>
      </w:r>
    </w:p>
    <w:p w14:paraId="187D6389" w14:textId="4C25082E" w:rsidR="004F1D38" w:rsidRPr="000C28D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7F7F7F" w:themeColor="text1" w:themeTint="8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리스트</w:t>
      </w:r>
      <w:r w:rsidR="00AB6D03"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에 한 개의 숫자를 추가로 add한다. Add할 위치는 적절히 정한다.</w:t>
      </w:r>
    </w:p>
    <w:p w14:paraId="1D60480D" w14:textId="75389B04" w:rsidR="004F1D38" w:rsidRPr="000C28D8" w:rsidRDefault="00747A86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color w:val="7F7F7F" w:themeColor="text1" w:themeTint="8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리스트</w:t>
      </w:r>
      <w:r>
        <w:rPr>
          <w:rFonts w:ascii="맑은 고딕" w:eastAsia="맑은 고딕" w:hAnsi="맑은 고딕" w:cs="굴림"/>
          <w:color w:val="7F7F7F" w:themeColor="text1" w:themeTint="80"/>
          <w:kern w:val="0"/>
          <w:szCs w:val="20"/>
        </w:rPr>
        <w:t>를</w:t>
      </w:r>
      <w:r w:rsidR="00AB6D03"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 xml:space="preserve"> 출력하여 제대로 삽입이 되었는지 확인한다. 특히 배열의 크기</w:t>
      </w:r>
      <w:r w:rsidR="00CF0CD6"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>를 늘여</w:t>
      </w:r>
      <w:r w:rsidR="00AB6D03" w:rsidRPr="000C28D8">
        <w:rPr>
          <w:rFonts w:ascii="맑은 고딕" w:eastAsia="맑은 고딕" w:hAnsi="맑은 고딕" w:cs="굴림" w:hint="eastAsia"/>
          <w:color w:val="7F7F7F" w:themeColor="text1" w:themeTint="80"/>
          <w:kern w:val="0"/>
          <w:szCs w:val="20"/>
        </w:rPr>
        <w:t xml:space="preserve"> 11개의 숫자를 모두 저장했는지 확인한다.</w:t>
      </w:r>
    </w:p>
    <w:p w14:paraId="11B8E6EE" w14:textId="6AE15B78" w:rsidR="004F1D38" w:rsidRDefault="009D7BEE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kern w:val="0"/>
          <w:szCs w:val="20"/>
        </w:rPr>
      </w:pPr>
      <w:r>
        <w:rPr>
          <w:rFonts w:ascii="맑은 고딕" w:eastAsia="맑은 고딕" w:hAnsi="맑은 고딕" w:cs="굴림" w:hint="eastAsia"/>
          <w:kern w:val="0"/>
          <w:szCs w:val="20"/>
        </w:rPr>
        <w:t xml:space="preserve">set 메소드를 적절히 호출하고 제대로 수행됐는지 </w:t>
      </w:r>
      <w:r w:rsidR="00747A86">
        <w:rPr>
          <w:rFonts w:ascii="맑은 고딕" w:eastAsia="맑은 고딕" w:hAnsi="맑은 고딕" w:cs="굴림" w:hint="eastAsia"/>
          <w:kern w:val="0"/>
          <w:szCs w:val="20"/>
        </w:rPr>
        <w:t>리스트</w:t>
      </w:r>
      <w:r w:rsidR="00747A86">
        <w:rPr>
          <w:rFonts w:ascii="맑은 고딕" w:eastAsia="맑은 고딕" w:hAnsi="맑은 고딕" w:cs="굴림"/>
          <w:kern w:val="0"/>
          <w:szCs w:val="20"/>
        </w:rPr>
        <w:t>를</w:t>
      </w:r>
      <w:r>
        <w:rPr>
          <w:rFonts w:ascii="맑은 고딕" w:eastAsia="맑은 고딕" w:hAnsi="맑은 고딕" w:cs="굴림" w:hint="eastAsia"/>
          <w:kern w:val="0"/>
          <w:szCs w:val="20"/>
        </w:rPr>
        <w:t xml:space="preserve"> 출력하여 확인한다.</w:t>
      </w:r>
    </w:p>
    <w:p w14:paraId="7D7FE185" w14:textId="77777777" w:rsidR="004F1D38" w:rsidRDefault="009D7BEE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kern w:val="0"/>
          <w:szCs w:val="20"/>
        </w:rPr>
      </w:pPr>
      <w:r>
        <w:rPr>
          <w:rFonts w:ascii="맑은 고딕" w:eastAsia="맑은 고딕" w:hAnsi="맑은 고딕" w:cs="굴림" w:hint="eastAsia"/>
          <w:kern w:val="0"/>
          <w:szCs w:val="20"/>
        </w:rPr>
        <w:t>size 메소드가 잘 작동하는지 테스트한다.</w:t>
      </w:r>
    </w:p>
    <w:p w14:paraId="2DFB99D6" w14:textId="3B1C507B" w:rsidR="004F1D38" w:rsidRDefault="009D7BEE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kern w:val="0"/>
          <w:szCs w:val="20"/>
        </w:rPr>
      </w:pPr>
      <w:r>
        <w:rPr>
          <w:rFonts w:ascii="맑은 고딕" w:eastAsia="맑은 고딕" w:hAnsi="맑은 고딕" w:cs="굴림" w:hint="eastAsia"/>
          <w:kern w:val="0"/>
          <w:szCs w:val="20"/>
        </w:rPr>
        <w:t xml:space="preserve">remove 메소드를 이용하여 원소를 모두 삭제하고 제대로 삭제됐는지 </w:t>
      </w:r>
      <w:r w:rsidR="00747A86">
        <w:rPr>
          <w:rFonts w:ascii="맑은 고딕" w:eastAsia="맑은 고딕" w:hAnsi="맑은 고딕" w:cs="굴림" w:hint="eastAsia"/>
          <w:kern w:val="0"/>
          <w:szCs w:val="20"/>
        </w:rPr>
        <w:t>리스트</w:t>
      </w:r>
      <w:r w:rsidR="00747A86">
        <w:rPr>
          <w:rFonts w:ascii="맑은 고딕" w:eastAsia="맑은 고딕" w:hAnsi="맑은 고딕" w:cs="굴림"/>
          <w:kern w:val="0"/>
          <w:szCs w:val="20"/>
        </w:rPr>
        <w:t>를</w:t>
      </w:r>
      <w:r>
        <w:rPr>
          <w:rFonts w:ascii="맑은 고딕" w:eastAsia="맑은 고딕" w:hAnsi="맑은 고딕" w:cs="굴림" w:hint="eastAsia"/>
          <w:kern w:val="0"/>
          <w:szCs w:val="20"/>
        </w:rPr>
        <w:t xml:space="preserve"> 출력하여 확인한다.</w:t>
      </w:r>
    </w:p>
    <w:p w14:paraId="28497D96" w14:textId="77777777" w:rsidR="004F1D38" w:rsidRDefault="009D7BEE">
      <w:pPr>
        <w:pStyle w:val="aa"/>
        <w:widowControl/>
        <w:numPr>
          <w:ilvl w:val="0"/>
          <w:numId w:val="8"/>
        </w:numPr>
        <w:wordWrap/>
        <w:autoSpaceDE/>
        <w:spacing w:line="360" w:lineRule="auto"/>
        <w:ind w:leftChars="900" w:left="2200"/>
        <w:rPr>
          <w:rFonts w:ascii="맑은 고딕" w:eastAsia="맑은 고딕" w:hAnsi="맑은 고딕" w:cs="굴림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kern w:val="0"/>
          <w:szCs w:val="20"/>
        </w:rPr>
        <w:t>isEmpty</w:t>
      </w:r>
      <w:proofErr w:type="spellEnd"/>
      <w:r>
        <w:rPr>
          <w:rFonts w:ascii="맑은 고딕" w:eastAsia="맑은 고딕" w:hAnsi="맑은 고딕" w:cs="굴림" w:hint="eastAsia"/>
          <w:kern w:val="0"/>
          <w:szCs w:val="20"/>
        </w:rPr>
        <w:t xml:space="preserve"> 메소드가 잘 작동하는지 테스트한다.</w:t>
      </w:r>
    </w:p>
    <w:p w14:paraId="58A2F73C" w14:textId="77777777" w:rsidR="004F1D38" w:rsidRDefault="004F1D38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7EF39E65" w14:textId="77777777" w:rsidR="004F1D38" w:rsidRDefault="009D7BEE">
      <w:pPr>
        <w:widowControl/>
        <w:wordWrap/>
        <w:autoSpaceDE/>
        <w:spacing w:line="360" w:lineRule="auto"/>
        <w:ind w:left="425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4.2 w</w:t>
      </w:r>
      <w:proofErr w:type="gram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6.arratlist</w:t>
      </w:r>
      <w:proofErr w:type="gram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1 패키지를 복사하여 w6.arraylist2 패키지를 만들고 그 아래에 프로그램을 작성하세요. 위 4.1번 문제에서 작성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에 아래 기능을 추가하세요.</w:t>
      </w:r>
    </w:p>
    <w:p w14:paraId="63109495" w14:textId="3B9F68CA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Capacity 파라미터를 갖는 두 번째 생성자를 갖도록 하세요. </w:t>
      </w:r>
    </w:p>
    <w:p w14:paraId="0E20F6C4" w14:textId="7D647661" w:rsidR="004F1D38" w:rsidRDefault="009D7BEE">
      <w:pPr>
        <w:widowControl/>
        <w:wordWrap/>
        <w:autoSpaceDE/>
        <w:spacing w:line="360" w:lineRule="auto"/>
        <w:ind w:leftChars="800" w:left="1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기존 생성자는 DEFAULT_CAPCITY, 즉 10의 크기를 갖는 </w:t>
      </w:r>
      <w:r w:rsidR="00747A86"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</w:t>
      </w:r>
      <w:r w:rsidR="00747A86">
        <w:rPr>
          <w:rFonts w:ascii="맑은 고딕" w:eastAsia="맑은 고딕" w:hAnsi="맑은 고딕" w:cs="굴림"/>
          <w:color w:val="000000"/>
          <w:kern w:val="0"/>
          <w:szCs w:val="20"/>
        </w:rPr>
        <w:t>를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생성하는 것이었습니다. 새로 추가되는 생성자를 사용하면 임의의 초기 크기를 갖는 </w:t>
      </w:r>
      <w:r w:rsidR="00747A86"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</w:t>
      </w:r>
      <w:r w:rsidR="00747A86">
        <w:rPr>
          <w:rFonts w:ascii="맑은 고딕" w:eastAsia="맑은 고딕" w:hAnsi="맑은 고딕" w:cs="굴림"/>
          <w:color w:val="000000"/>
          <w:kern w:val="0"/>
          <w:szCs w:val="20"/>
        </w:rPr>
        <w:t>를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만들 수 있습니다. 이 생성자는 아래 그림처럼 작성합니다.</w:t>
      </w:r>
    </w:p>
    <w:p w14:paraId="21A7807E" w14:textId="77777777" w:rsidR="004F1D38" w:rsidRDefault="009D7BEE">
      <w:pPr>
        <w:widowControl/>
        <w:wordWrap/>
        <w:autoSpaceDE/>
        <w:spacing w:line="360" w:lineRule="auto"/>
        <w:ind w:leftChars="800" w:left="1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543D4C41" wp14:editId="4EA32B5C">
            <wp:extent cx="7591425" cy="2228850"/>
            <wp:effectExtent l="0" t="0" r="9525" b="0"/>
            <wp:docPr id="31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142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7C26C" w14:textId="5084CD7E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만약 capacity가 음수라면</w:t>
      </w:r>
      <w:r w:rsidR="00D2727B">
        <w:rPr>
          <w:rFonts w:ascii="맑은 고딕" w:eastAsia="맑은 고딕" w:hAnsi="맑은 고딕" w:cs="굴림" w:hint="eastAsia"/>
          <w:color w:val="000000"/>
          <w:kern w:val="0"/>
          <w:szCs w:val="20"/>
        </w:rPr>
        <w:t>,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위 그림의 끝부분에 있는 new int[capacity] 문장을 실행할 때 에러가 발생합니다. 큰 프로그램 개발이 끝나고 </w:t>
      </w:r>
      <w:r w:rsidR="00D2727B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현장에 배포한 후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프로그램이 그냥 죽어 버리면 어디에서 어떤 에러가 나서 죽었는지 알기 어려우므로 그냥 죽는 대신 적절한 예외(Exception)를 던지도록 합니다. 위 코드에서는 capacity로 음수가 주어진 경우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llegalArgument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을 던지도록 했습니다. </w:t>
      </w:r>
      <w:r>
        <w:rPr>
          <w:rFonts w:ascii="맑은 고딕" w:eastAsia="맑은 고딕" w:hAnsi="맑은 고딕" w:cs="굴림" w:hint="eastAsia"/>
          <w:b/>
          <w:color w:val="000000"/>
          <w:kern w:val="0"/>
          <w:szCs w:val="20"/>
        </w:rPr>
        <w:t>프로그램 실행 중 예외가 던져지면 그 다음 문장으로 넘어가는 대신 예외처리기로 넘어 갑니다. 프로그램 내에 예외처리기를 작성해 넣지 않은 경우에는 프로그램이 종료되고 시스템에 의해 예외가 처리됩니다.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시스템이 예외를 처리한다는 말은 프로그램 시작 이후 어떤 경로를 거쳐 예외가 발생하게 됐는지(Call stack)와 예외의 내용을 화면에 출력해 준다는 의미입니다. 아래 화면은 그 예입니다. main 메소드를 갖는 UseList2.java라는 이름의 파일을 만들고 아래 그림과 같은 간단한 코드를 넣어 실행한 것입니다.</w:t>
      </w:r>
    </w:p>
    <w:p w14:paraId="2BAED19D" w14:textId="77777777" w:rsidR="004F1D38" w:rsidRDefault="009D7BEE">
      <w:pPr>
        <w:widowControl/>
        <w:wordWrap/>
        <w:autoSpaceDE/>
        <w:spacing w:line="360" w:lineRule="auto"/>
        <w:ind w:leftChars="800" w:left="1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64C348C7" wp14:editId="32CBEAC3">
            <wp:extent cx="4648200" cy="981075"/>
            <wp:effectExtent l="0" t="0" r="0" b="9525"/>
            <wp:docPr id="32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AC9D5" w14:textId="77777777" w:rsidR="004F1D38" w:rsidRDefault="009D7BEE">
      <w:pPr>
        <w:widowControl/>
        <w:wordWrap/>
        <w:autoSpaceDE/>
        <w:spacing w:line="360" w:lineRule="auto"/>
        <w:ind w:leftChars="800" w:left="1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53FA06F7" wp14:editId="39EA208D">
            <wp:extent cx="8172450" cy="628650"/>
            <wp:effectExtent l="0" t="0" r="0" b="0"/>
            <wp:docPr id="33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24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AD932" w14:textId="77777777" w:rsidR="004F1D38" w:rsidRDefault="009D7BEE">
      <w:pPr>
        <w:widowControl/>
        <w:wordWrap/>
        <w:autoSpaceDE/>
        <w:spacing w:line="360" w:lineRule="auto"/>
        <w:ind w:leftChars="800" w:left="1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위 출력은 </w:t>
      </w:r>
    </w:p>
    <w:p w14:paraId="2DEB31F3" w14:textId="11CC2BC6" w:rsidR="004F1D38" w:rsidRDefault="009D7BEE" w:rsidP="00D2727B">
      <w:pPr>
        <w:pStyle w:val="aa"/>
        <w:widowControl/>
        <w:numPr>
          <w:ilvl w:val="0"/>
          <w:numId w:val="10"/>
        </w:numPr>
        <w:wordWrap/>
        <w:autoSpaceDE/>
        <w:spacing w:line="240" w:lineRule="auto"/>
        <w:ind w:leftChars="1000" w:left="2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프로그램 시작 이후UseList2.java 파일의 7번 줄에서 ArrayIntList.java 파일의 37번 줄로 넘어갔고,</w:t>
      </w:r>
    </w:p>
    <w:p w14:paraId="32E80880" w14:textId="77777777" w:rsidR="004F1D38" w:rsidRDefault="009D7BEE" w:rsidP="00D2727B">
      <w:pPr>
        <w:pStyle w:val="aa"/>
        <w:widowControl/>
        <w:numPr>
          <w:ilvl w:val="0"/>
          <w:numId w:val="10"/>
        </w:numPr>
        <w:wordWrap/>
        <w:autoSpaceDE/>
        <w:spacing w:line="240" w:lineRule="auto"/>
        <w:ind w:leftChars="1000" w:left="2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그 줄을 실행하는 중에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llegalArgument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던져졌으며, </w:t>
      </w:r>
    </w:p>
    <w:p w14:paraId="0A9AEC72" w14:textId="77777777" w:rsidR="004F1D38" w:rsidRDefault="009D7BEE" w:rsidP="00D2727B">
      <w:pPr>
        <w:pStyle w:val="aa"/>
        <w:widowControl/>
        <w:numPr>
          <w:ilvl w:val="0"/>
          <w:numId w:val="10"/>
        </w:numPr>
        <w:wordWrap/>
        <w:autoSpaceDE/>
        <w:spacing w:line="240" w:lineRule="auto"/>
        <w:ind w:leftChars="1000" w:left="24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llegalArgument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속에는 "capacity cannot be negative: -1"이라는 정보가 들어 있다</w:t>
      </w:r>
    </w:p>
    <w:p w14:paraId="746D9200" w14:textId="77777777" w:rsidR="004F1D38" w:rsidRDefault="009D7BEE">
      <w:pPr>
        <w:widowControl/>
        <w:wordWrap/>
        <w:autoSpaceDE/>
        <w:spacing w:line="360" w:lineRule="auto"/>
        <w:ind w:leftChars="800" w:left="16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는 점을 알려 줍니다.</w:t>
      </w:r>
    </w:p>
    <w:p w14:paraId="2A86F9DF" w14:textId="33B548E6" w:rsidR="004F1D38" w:rsidRDefault="00747A86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리스트</w:t>
      </w:r>
      <w:r>
        <w:rPr>
          <w:rFonts w:ascii="맑은 고딕" w:eastAsia="맑은 고딕" w:hAnsi="맑은 고딕" w:cs="굴림"/>
          <w:color w:val="000000"/>
          <w:kern w:val="0"/>
          <w:szCs w:val="20"/>
        </w:rPr>
        <w:t>를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탐색하는 데 사용하는 아래 두 메소드를 추가로 </w:t>
      </w:r>
      <w:r w:rsidR="007B2233">
        <w:rPr>
          <w:rFonts w:ascii="맑은 고딕" w:eastAsia="맑은 고딕" w:hAnsi="맑은 고딕" w:cs="굴림" w:hint="eastAsia"/>
          <w:color w:val="000000"/>
          <w:kern w:val="0"/>
          <w:szCs w:val="20"/>
        </w:rPr>
        <w:t>구현</w:t>
      </w:r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하고 두 메소드 각각이 제대로 작동하는지 UseList2.main에 적당한 코드를 넣어 테스트하세요. 아래 메소드의 형식은 </w:t>
      </w:r>
      <w:hyperlink r:id="rId58" w:history="1">
        <w:r w:rsidR="004F1D38">
          <w:rPr>
            <w:rStyle w:val="a3"/>
            <w:rFonts w:ascii="맑은 고딕" w:eastAsia="맑은 고딕" w:hAnsi="맑은 고딕" w:cs="굴림" w:hint="eastAsia"/>
            <w:kern w:val="0"/>
            <w:szCs w:val="20"/>
          </w:rPr>
          <w:t>api 문서</w:t>
        </w:r>
      </w:hyperlink>
      <w:r w:rsidR="00AB6D03">
        <w:rPr>
          <w:rFonts w:ascii="맑은 고딕" w:eastAsia="맑은 고딕" w:hAnsi="맑은 고딕" w:cs="굴림" w:hint="eastAsia"/>
          <w:color w:val="000000"/>
          <w:kern w:val="0"/>
          <w:szCs w:val="20"/>
        </w:rPr>
        <w:t>를 참고하세요.</w:t>
      </w:r>
    </w:p>
    <w:p w14:paraId="172C9AD5" w14:textId="77777777" w:rsidR="004F1D38" w:rsidRDefault="009D7BEE" w:rsidP="00D2727B">
      <w:pPr>
        <w:widowControl/>
        <w:wordWrap/>
        <w:autoSpaceDE/>
        <w:spacing w:line="240" w:lineRule="auto"/>
        <w:ind w:leftChars="1000" w:left="200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indexOf</w:t>
      </w:r>
      <w:proofErr w:type="spellEnd"/>
    </w:p>
    <w:p w14:paraId="253CA769" w14:textId="77777777" w:rsidR="004F1D38" w:rsidRDefault="009D7BEE" w:rsidP="00D2727B">
      <w:pPr>
        <w:widowControl/>
        <w:wordWrap/>
        <w:autoSpaceDE/>
        <w:spacing w:line="240" w:lineRule="auto"/>
        <w:ind w:leftChars="1000" w:left="20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ontains</w:t>
      </w:r>
    </w:p>
    <w:p w14:paraId="22EF2C4E" w14:textId="3BD68264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지금까지 구현한 메소드들 중 몇 가지는 index를 파라미터로 갖습니다. 그런데 인덱스는 일정 범위 내에 있어야 합니다. 그렇지 않으면 실행 중 에러가 발생합니다. 따라서 index를 파라미터로 갖는 메소드들은 본 기능을 수행하기 전에 index가 올바른 범위 내에 있는지 점검해야 합니다. Index가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올바른지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점검하는 기능은 여러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메소드들에서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공통적으로 필요하므로 이 기능을 아래 그림처럼 별도의 private 메소드로 구현합니다. </w:t>
      </w:r>
      <w:r w:rsidR="00A74C3E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메소드는 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Index가 올바른 범위에 있지 않으면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dexOutOfBounds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 던집니다.</w:t>
      </w:r>
    </w:p>
    <w:p w14:paraId="6AC274E8" w14:textId="77777777" w:rsidR="004F1D38" w:rsidRDefault="009D7BEE">
      <w:pPr>
        <w:widowControl/>
        <w:wordWrap/>
        <w:autoSpaceDE/>
        <w:spacing w:line="360" w:lineRule="auto"/>
        <w:ind w:leftChars="725" w:left="145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65EF8D7F" wp14:editId="32143DE5">
            <wp:extent cx="6496050" cy="2438400"/>
            <wp:effectExtent l="0" t="0" r="0" b="0"/>
            <wp:docPr id="3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05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58E98" w14:textId="77777777" w:rsidR="004F1D38" w:rsidRDefault="009D7BEE">
      <w:pPr>
        <w:widowControl/>
        <w:wordWrap/>
        <w:autoSpaceDE/>
        <w:spacing w:line="360" w:lineRule="auto"/>
        <w:ind w:leftChars="725" w:left="145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지금까지 구현한 메소드들 중 파라미터로 주어진 index가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올바른지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점검할 필요가 있는 메소드들(index를 파라미터로 갖는 메소드들: add, get, set, remove)에 점검 기능을 추가하세요. 점검할 때는 위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checkIndex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메소드를 이용하세요. 또, 이 메소드들에 올바르지 않은 인덱스를 주면서 호출하여 예외던지기가 제대로 되는지 확인하세요. 예를 들면 아래와 같습니다.</w:t>
      </w:r>
    </w:p>
    <w:p w14:paraId="5A89F63A" w14:textId="77777777" w:rsidR="004F1D38" w:rsidRDefault="009D7BEE">
      <w:pPr>
        <w:widowControl/>
        <w:wordWrap/>
        <w:autoSpaceDE/>
        <w:spacing w:line="360" w:lineRule="auto"/>
        <w:ind w:leftChars="725" w:left="145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4D973E3A" wp14:editId="3E3B0E36">
            <wp:extent cx="4429125" cy="1704975"/>
            <wp:effectExtent l="0" t="0" r="9525" b="9525"/>
            <wp:docPr id="3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4A7E5" w14:textId="77777777" w:rsidR="004F1D38" w:rsidRDefault="009D7BEE">
      <w:pPr>
        <w:widowControl/>
        <w:wordWrap/>
        <w:autoSpaceDE/>
        <w:spacing w:line="360" w:lineRule="auto"/>
        <w:ind w:leftChars="725" w:left="145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7A9D10F8" wp14:editId="76A0F4C0">
            <wp:extent cx="7296150" cy="847725"/>
            <wp:effectExtent l="0" t="0" r="0" b="9525"/>
            <wp:docPr id="3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1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C8022" w14:textId="77777777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위 그림의 실행 결과는 아래와 같은 의미입니다. </w:t>
      </w:r>
    </w:p>
    <w:p w14:paraId="18BC9D34" w14:textId="77777777" w:rsidR="004F1D38" w:rsidRDefault="009D7BEE" w:rsidP="008C0981">
      <w:pPr>
        <w:pStyle w:val="aa"/>
        <w:widowControl/>
        <w:numPr>
          <w:ilvl w:val="0"/>
          <w:numId w:val="12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프로그램이 시작된 후 UseList2.java의 15번 줄에서 ArrayIntList.java의 61번 줄로 넘어갔고,</w:t>
      </w:r>
    </w:p>
    <w:p w14:paraId="16E78951" w14:textId="77777777" w:rsidR="004F1D38" w:rsidRDefault="009D7BEE" w:rsidP="008C0981">
      <w:pPr>
        <w:pStyle w:val="aa"/>
        <w:widowControl/>
        <w:numPr>
          <w:ilvl w:val="0"/>
          <w:numId w:val="12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거기서 다시 201번 줄로 넘어갔고,</w:t>
      </w:r>
    </w:p>
    <w:p w14:paraId="4B8BAF75" w14:textId="77777777" w:rsidR="004F1D38" w:rsidRDefault="009D7BEE" w:rsidP="008C0981">
      <w:pPr>
        <w:pStyle w:val="aa"/>
        <w:widowControl/>
        <w:numPr>
          <w:ilvl w:val="0"/>
          <w:numId w:val="12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201번 줄을 실행하는 과정에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dexOutOfBounds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던져졌습니다. </w:t>
      </w:r>
    </w:p>
    <w:p w14:paraId="48D6FCD6" w14:textId="4673DB75" w:rsidR="004F1D38" w:rsidRDefault="009D7BEE" w:rsidP="008C0981">
      <w:pPr>
        <w:pStyle w:val="aa"/>
        <w:widowControl/>
        <w:numPr>
          <w:ilvl w:val="0"/>
          <w:numId w:val="12"/>
        </w:numPr>
        <w:wordWrap/>
        <w:autoSpaceDE/>
        <w:spacing w:line="24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dexOutOfBounds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에는 "Wrong index: </w:t>
      </w:r>
      <w:r w:rsidR="008C0981">
        <w:rPr>
          <w:rFonts w:ascii="맑은 고딕" w:eastAsia="맑은 고딕" w:hAnsi="맑은 고딕" w:cs="굴림" w:hint="eastAsia"/>
          <w:color w:val="000000"/>
          <w:kern w:val="0"/>
          <w:szCs w:val="20"/>
        </w:rPr>
        <w:t>6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"라는 정보가 들어 있습니다.</w:t>
      </w:r>
    </w:p>
    <w:p w14:paraId="7AAE75B4" w14:textId="77777777" w:rsidR="004F1D38" w:rsidRDefault="004F1D38">
      <w:pPr>
        <w:widowControl/>
        <w:wordWrap/>
        <w:autoSpaceDE/>
        <w:spacing w:line="360" w:lineRule="auto"/>
        <w:ind w:leftChars="200" w:left="4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53641AAB" w14:textId="0E61F78E" w:rsidR="004F1D38" w:rsidRDefault="009D7BEE">
      <w:pPr>
        <w:pStyle w:val="aa"/>
        <w:widowControl/>
        <w:numPr>
          <w:ilvl w:val="2"/>
          <w:numId w:val="6"/>
        </w:numPr>
        <w:wordWrap/>
        <w:autoSpaceDE/>
        <w:spacing w:line="360" w:lineRule="auto"/>
        <w:ind w:leftChars="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UseList2의 main에 올바르지 않은 인덱스 사용으로 인해 던져진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dexOutOfBoundsException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를 잡아 Exception에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getMessage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를 호출해 얻은 메시지를 출력하는 아래 코드를 작성하세요.</w:t>
      </w:r>
      <w:r w:rsidR="008C0981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16번 줄에서 발생하는 예외를 18번 줄에서 잡아 19번 줄에서 처리합니다. 그 이후에는 23번 줄로 프로그램 실행이 이어집니다.</w:t>
      </w:r>
    </w:p>
    <w:p w14:paraId="78924401" w14:textId="1D47EF76" w:rsidR="004F1D38" w:rsidRDefault="008C0981" w:rsidP="008C0981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6BBA4B72" wp14:editId="64D8DFEB">
            <wp:extent cx="7915275" cy="7448550"/>
            <wp:effectExtent l="0" t="0" r="9525" b="0"/>
            <wp:docPr id="13180871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08711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7915275" cy="744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95E2" w14:textId="1FD5F985" w:rsidR="008C0981" w:rsidRDefault="008C0981" w:rsidP="008C0981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6ED2361C" wp14:editId="2FE87BF8">
            <wp:extent cx="7877175" cy="2038350"/>
            <wp:effectExtent l="0" t="0" r="9525" b="0"/>
            <wp:docPr id="1203567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567594" name="Picture 1" descr="A screenshot of a computer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78771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8D974" w14:textId="77777777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출력은 아래와 같아야 합니다.</w:t>
      </w:r>
    </w:p>
    <w:p w14:paraId="5F05D41F" w14:textId="77777777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noProof/>
        </w:rPr>
        <w:drawing>
          <wp:inline distT="0" distB="0" distL="0" distR="0" wp14:anchorId="41BB99D7" wp14:editId="5509B388">
            <wp:extent cx="1905000" cy="1238250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7A956" w14:textId="77777777" w:rsidR="004F1D38" w:rsidRDefault="009D7BEE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이 문제에서는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의 기능을 테스트하는 코드를 스스로 작성하도록 했습니다. 테스트를 철저하게 할 수 있는 능력도 개발자에게 중요합니다.</w:t>
      </w:r>
    </w:p>
    <w:p w14:paraId="145B45F0" w14:textId="77777777" w:rsidR="00780C0A" w:rsidRDefault="00780C0A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</w:p>
    <w:p w14:paraId="0DA75A90" w14:textId="5978C22C" w:rsidR="00780C0A" w:rsidRPr="00780C0A" w:rsidRDefault="00780C0A" w:rsidP="00780C0A">
      <w:pPr>
        <w:widowControl/>
        <w:wordWrap/>
        <w:autoSpaceDE/>
        <w:spacing w:line="360" w:lineRule="auto"/>
        <w:ind w:leftChars="700" w:left="1400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완성된 </w:t>
      </w:r>
      <w:proofErr w:type="spellStart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ArrayIntList</w:t>
      </w:r>
      <w:proofErr w:type="spellEnd"/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클래스를 </w:t>
      </w:r>
      <w:r w:rsidRPr="00780C0A">
        <w:rPr>
          <w:rFonts w:ascii="맑은 고딕" w:eastAsia="맑은 고딕" w:hAnsi="맑은 고딕" w:cs="굴림"/>
          <w:color w:val="000000"/>
          <w:kern w:val="0"/>
          <w:szCs w:val="20"/>
        </w:rPr>
        <w:t>w6p4_ArrayIntList 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문제의 답으로 제출하세요. </w:t>
      </w:r>
      <w:proofErr w:type="spellStart"/>
      <w:r w:rsidRPr="00780C0A">
        <w:rPr>
          <w:rFonts w:ascii="맑은 고딕" w:eastAsia="맑은 고딕" w:hAnsi="맑은 고딕" w:cs="굴림"/>
          <w:color w:val="000000"/>
          <w:kern w:val="0"/>
          <w:szCs w:val="20"/>
        </w:rPr>
        <w:t>ArrayIntList</w:t>
      </w:r>
      <w:proofErr w:type="spellEnd"/>
      <w:r w:rsidRPr="00780C0A">
        <w:rPr>
          <w:rFonts w:ascii="맑은 고딕" w:eastAsia="맑은 고딕" w:hAnsi="맑은 고딕" w:cs="굴림"/>
          <w:color w:val="000000"/>
          <w:kern w:val="0"/>
          <w:szCs w:val="20"/>
        </w:rPr>
        <w:t xml:space="preserve"> 클래스만 제출하세요.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</w:t>
      </w:r>
      <w:r w:rsidRPr="00780C0A">
        <w:rPr>
          <w:rFonts w:ascii="맑은 고딕" w:eastAsia="맑은 고딕" w:hAnsi="맑은 고딕" w:cs="굴림" w:hint="eastAsia"/>
          <w:color w:val="000000"/>
          <w:kern w:val="0"/>
          <w:szCs w:val="20"/>
        </w:rPr>
        <w:t>패키지</w:t>
      </w:r>
      <w:r w:rsidRPr="00780C0A">
        <w:rPr>
          <w:rFonts w:ascii="맑은 고딕" w:eastAsia="맑은 고딕" w:hAnsi="맑은 고딕" w:cs="굴림"/>
          <w:color w:val="000000"/>
          <w:kern w:val="0"/>
          <w:szCs w:val="20"/>
        </w:rPr>
        <w:t xml:space="preserve"> 선언문, import 문장</w:t>
      </w: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은</w:t>
      </w:r>
      <w:r w:rsidRPr="00780C0A">
        <w:rPr>
          <w:rFonts w:ascii="맑은 고딕" w:eastAsia="맑은 고딕" w:hAnsi="맑은 고딕" w:cs="굴림"/>
          <w:color w:val="000000"/>
          <w:kern w:val="0"/>
          <w:szCs w:val="20"/>
        </w:rPr>
        <w:t xml:space="preserve"> 넣지 마세요.</w:t>
      </w:r>
      <w:r w:rsidR="004E201B">
        <w:rPr>
          <w:rFonts w:ascii="맑은 고딕" w:eastAsia="맑은 고딕" w:hAnsi="맑은 고딕" w:cs="굴림" w:hint="eastAsia"/>
          <w:color w:val="000000"/>
          <w:kern w:val="0"/>
          <w:szCs w:val="20"/>
        </w:rPr>
        <w:t xml:space="preserve"> 강온실의 문제 자체에 </w:t>
      </w:r>
      <w:proofErr w:type="spellStart"/>
      <w:r w:rsidR="004E201B" w:rsidRPr="004E201B">
        <w:rPr>
          <w:rFonts w:ascii="맑은 고딕" w:eastAsia="맑은 고딕" w:hAnsi="맑은 고딕" w:cs="굴림"/>
          <w:color w:val="000000"/>
          <w:kern w:val="0"/>
          <w:szCs w:val="20"/>
        </w:rPr>
        <w:t>java.util.Arrays</w:t>
      </w:r>
      <w:proofErr w:type="spellEnd"/>
      <w:r w:rsidR="004E201B">
        <w:rPr>
          <w:rFonts w:ascii="맑은 고딕" w:eastAsia="맑은 고딕" w:hAnsi="맑은 고딕" w:cs="굴림" w:hint="eastAsia"/>
          <w:color w:val="000000"/>
          <w:kern w:val="0"/>
          <w:szCs w:val="20"/>
        </w:rPr>
        <w:t>는 이미 import되어 있습니다.</w:t>
      </w:r>
    </w:p>
    <w:p w14:paraId="0E2C01D7" w14:textId="77777777" w:rsidR="00705846" w:rsidRDefault="009D7BEE">
      <w:pPr>
        <w:widowControl/>
        <w:wordWrap/>
        <w:autoSpaceDE/>
        <w:spacing w:line="360" w:lineRule="auto"/>
        <w:rPr>
          <w:rFonts w:ascii="맑은 고딕" w:eastAsia="맑은 고딕" w:hAnsi="맑은 고딕" w:cs="굴림"/>
          <w:color w:val="000000"/>
          <w:kern w:val="0"/>
          <w:szCs w:val="20"/>
        </w:rPr>
      </w:pPr>
      <w:r>
        <w:rPr>
          <w:rFonts w:ascii="맑은 고딕" w:eastAsia="맑은 고딕" w:hAnsi="맑은 고딕" w:cs="굴림" w:hint="eastAsia"/>
          <w:color w:val="000000"/>
          <w:kern w:val="0"/>
          <w:szCs w:val="20"/>
        </w:rPr>
        <w:t>끝.</w:t>
      </w:r>
    </w:p>
    <w:sectPr w:rsidR="0070584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5BEE3" w14:textId="77777777" w:rsidR="00353E6C" w:rsidRDefault="00353E6C">
      <w:pPr>
        <w:spacing w:after="0" w:line="240" w:lineRule="auto"/>
      </w:pPr>
      <w:r>
        <w:separator/>
      </w:r>
    </w:p>
  </w:endnote>
  <w:endnote w:type="continuationSeparator" w:id="0">
    <w:p w14:paraId="47CFC5F9" w14:textId="77777777" w:rsidR="00353E6C" w:rsidRDefault="00353E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229AF" w14:textId="77777777" w:rsidR="00353E6C" w:rsidRDefault="00353E6C">
      <w:pPr>
        <w:spacing w:after="0" w:line="240" w:lineRule="auto"/>
      </w:pPr>
      <w:r>
        <w:separator/>
      </w:r>
    </w:p>
  </w:footnote>
  <w:footnote w:type="continuationSeparator" w:id="0">
    <w:p w14:paraId="26B89347" w14:textId="77777777" w:rsidR="00353E6C" w:rsidRDefault="00353E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A58C4"/>
    <w:multiLevelType w:val="hybridMultilevel"/>
    <w:tmpl w:val="25B2A828"/>
    <w:lvl w:ilvl="0" w:tplc="0409000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5000" w:hanging="400"/>
      </w:pPr>
      <w:rPr>
        <w:rFonts w:ascii="Wingdings" w:hAnsi="Wingdings" w:hint="default"/>
      </w:rPr>
    </w:lvl>
  </w:abstractNum>
  <w:abstractNum w:abstractNumId="1" w15:restartNumberingAfterBreak="0">
    <w:nsid w:val="32C87127"/>
    <w:multiLevelType w:val="hybridMultilevel"/>
    <w:tmpl w:val="71240F4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2B652DE"/>
    <w:multiLevelType w:val="multilevel"/>
    <w:tmpl w:val="0409001D"/>
    <w:lvl w:ilvl="0">
      <w:start w:val="1"/>
      <w:numFmt w:val="decimal"/>
      <w:lvlText w:val="%1"/>
      <w:lvlJc w:val="left"/>
      <w:pPr>
        <w:ind w:left="825" w:hanging="425"/>
      </w:pPr>
    </w:lvl>
    <w:lvl w:ilvl="1">
      <w:start w:val="1"/>
      <w:numFmt w:val="decimal"/>
      <w:lvlText w:val="%1.%2"/>
      <w:lvlJc w:val="left"/>
      <w:pPr>
        <w:ind w:left="1392" w:hanging="567"/>
      </w:pPr>
    </w:lvl>
    <w:lvl w:ilvl="2">
      <w:start w:val="1"/>
      <w:numFmt w:val="decimal"/>
      <w:lvlText w:val="%1.%2.%3"/>
      <w:lvlJc w:val="left"/>
      <w:pPr>
        <w:ind w:left="1818" w:hanging="567"/>
      </w:pPr>
    </w:lvl>
    <w:lvl w:ilvl="3">
      <w:start w:val="1"/>
      <w:numFmt w:val="decimal"/>
      <w:lvlText w:val="%1.%2.%3.%4"/>
      <w:lvlJc w:val="left"/>
      <w:pPr>
        <w:ind w:left="2384" w:hanging="708"/>
      </w:pPr>
    </w:lvl>
    <w:lvl w:ilvl="4">
      <w:start w:val="1"/>
      <w:numFmt w:val="decimal"/>
      <w:lvlText w:val="%1.%2.%3.%4.%5"/>
      <w:lvlJc w:val="left"/>
      <w:pPr>
        <w:ind w:left="2951" w:hanging="850"/>
      </w:pPr>
    </w:lvl>
    <w:lvl w:ilvl="5">
      <w:start w:val="1"/>
      <w:numFmt w:val="decimal"/>
      <w:lvlText w:val="%1.%2.%3.%4.%5.%6"/>
      <w:lvlJc w:val="left"/>
      <w:pPr>
        <w:ind w:left="3660" w:hanging="1134"/>
      </w:pPr>
    </w:lvl>
    <w:lvl w:ilvl="6">
      <w:start w:val="1"/>
      <w:numFmt w:val="decimal"/>
      <w:lvlText w:val="%1.%2.%3.%4.%5.%6.%7"/>
      <w:lvlJc w:val="left"/>
      <w:pPr>
        <w:ind w:left="4227" w:hanging="1276"/>
      </w:pPr>
    </w:lvl>
    <w:lvl w:ilvl="7">
      <w:start w:val="1"/>
      <w:numFmt w:val="decimal"/>
      <w:lvlText w:val="%1.%2.%3.%4.%5.%6.%7.%8"/>
      <w:lvlJc w:val="left"/>
      <w:pPr>
        <w:ind w:left="4794" w:hanging="1418"/>
      </w:pPr>
    </w:lvl>
    <w:lvl w:ilvl="8">
      <w:start w:val="1"/>
      <w:numFmt w:val="decimal"/>
      <w:lvlText w:val="%1.%2.%3.%4.%5.%6.%7.%8.%9"/>
      <w:lvlJc w:val="left"/>
      <w:pPr>
        <w:ind w:left="5502" w:hanging="1700"/>
      </w:pPr>
    </w:lvl>
  </w:abstractNum>
  <w:abstractNum w:abstractNumId="3" w15:restartNumberingAfterBreak="0">
    <w:nsid w:val="664818C0"/>
    <w:multiLevelType w:val="hybridMultilevel"/>
    <w:tmpl w:val="8250AF18"/>
    <w:lvl w:ilvl="0" w:tplc="0409000F">
      <w:start w:val="1"/>
      <w:numFmt w:val="decimal"/>
      <w:lvlText w:val="%1."/>
      <w:lvlJc w:val="left"/>
      <w:pPr>
        <w:ind w:left="1800" w:hanging="400"/>
      </w:pPr>
    </w:lvl>
    <w:lvl w:ilvl="1" w:tplc="04090019">
      <w:start w:val="1"/>
      <w:numFmt w:val="upperLetter"/>
      <w:lvlText w:val="%2."/>
      <w:lvlJc w:val="left"/>
      <w:pPr>
        <w:ind w:left="2200" w:hanging="400"/>
      </w:pPr>
    </w:lvl>
    <w:lvl w:ilvl="2" w:tplc="0409001B">
      <w:start w:val="1"/>
      <w:numFmt w:val="lowerRoman"/>
      <w:lvlText w:val="%3."/>
      <w:lvlJc w:val="right"/>
      <w:pPr>
        <w:ind w:left="2600" w:hanging="400"/>
      </w:pPr>
    </w:lvl>
    <w:lvl w:ilvl="3" w:tplc="0409000F">
      <w:start w:val="1"/>
      <w:numFmt w:val="decimal"/>
      <w:lvlText w:val="%4."/>
      <w:lvlJc w:val="left"/>
      <w:pPr>
        <w:ind w:left="3000" w:hanging="400"/>
      </w:pPr>
    </w:lvl>
    <w:lvl w:ilvl="4" w:tplc="04090019">
      <w:start w:val="1"/>
      <w:numFmt w:val="upperLetter"/>
      <w:lvlText w:val="%5."/>
      <w:lvlJc w:val="left"/>
      <w:pPr>
        <w:ind w:left="3400" w:hanging="400"/>
      </w:pPr>
    </w:lvl>
    <w:lvl w:ilvl="5" w:tplc="0409001B">
      <w:start w:val="1"/>
      <w:numFmt w:val="lowerRoman"/>
      <w:lvlText w:val="%6."/>
      <w:lvlJc w:val="right"/>
      <w:pPr>
        <w:ind w:left="3800" w:hanging="400"/>
      </w:pPr>
    </w:lvl>
    <w:lvl w:ilvl="6" w:tplc="0409000F">
      <w:start w:val="1"/>
      <w:numFmt w:val="decimal"/>
      <w:lvlText w:val="%7."/>
      <w:lvlJc w:val="left"/>
      <w:pPr>
        <w:ind w:left="4200" w:hanging="400"/>
      </w:pPr>
    </w:lvl>
    <w:lvl w:ilvl="7" w:tplc="04090019">
      <w:start w:val="1"/>
      <w:numFmt w:val="upperLetter"/>
      <w:lvlText w:val="%8."/>
      <w:lvlJc w:val="left"/>
      <w:pPr>
        <w:ind w:left="4600" w:hanging="400"/>
      </w:pPr>
    </w:lvl>
    <w:lvl w:ilvl="8" w:tplc="0409001B">
      <w:start w:val="1"/>
      <w:numFmt w:val="lowerRoman"/>
      <w:lvlText w:val="%9."/>
      <w:lvlJc w:val="right"/>
      <w:pPr>
        <w:ind w:left="5000" w:hanging="400"/>
      </w:pPr>
    </w:lvl>
  </w:abstractNum>
  <w:abstractNum w:abstractNumId="4" w15:restartNumberingAfterBreak="0">
    <w:nsid w:val="714A703A"/>
    <w:multiLevelType w:val="multilevel"/>
    <w:tmpl w:val="9888425A"/>
    <w:lvl w:ilvl="0">
      <w:start w:val="1"/>
      <w:numFmt w:val="decimal"/>
      <w:lvlText w:val="%1"/>
      <w:lvlJc w:val="left"/>
      <w:pPr>
        <w:ind w:left="425" w:hanging="425"/>
      </w:pPr>
      <w:rPr>
        <w:b/>
        <w:i w:val="0"/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ganada"/>
      <w:lvlText w:val="%3)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D876A09"/>
    <w:multiLevelType w:val="hybridMultilevel"/>
    <w:tmpl w:val="556C6DD4"/>
    <w:lvl w:ilvl="0" w:tplc="0409000F">
      <w:start w:val="1"/>
      <w:numFmt w:val="decimal"/>
      <w:lvlText w:val="%1."/>
      <w:lvlJc w:val="left"/>
      <w:pPr>
        <w:ind w:left="2200" w:hanging="400"/>
      </w:pPr>
    </w:lvl>
    <w:lvl w:ilvl="1" w:tplc="04090019">
      <w:start w:val="1"/>
      <w:numFmt w:val="upperLetter"/>
      <w:lvlText w:val="%2."/>
      <w:lvlJc w:val="left"/>
      <w:pPr>
        <w:ind w:left="2600" w:hanging="400"/>
      </w:pPr>
    </w:lvl>
    <w:lvl w:ilvl="2" w:tplc="0409001B">
      <w:start w:val="1"/>
      <w:numFmt w:val="lowerRoman"/>
      <w:lvlText w:val="%3."/>
      <w:lvlJc w:val="right"/>
      <w:pPr>
        <w:ind w:left="3000" w:hanging="400"/>
      </w:pPr>
    </w:lvl>
    <w:lvl w:ilvl="3" w:tplc="0409000F">
      <w:start w:val="1"/>
      <w:numFmt w:val="decimal"/>
      <w:lvlText w:val="%4."/>
      <w:lvlJc w:val="left"/>
      <w:pPr>
        <w:ind w:left="3400" w:hanging="400"/>
      </w:pPr>
    </w:lvl>
    <w:lvl w:ilvl="4" w:tplc="04090019">
      <w:start w:val="1"/>
      <w:numFmt w:val="upperLetter"/>
      <w:lvlText w:val="%5."/>
      <w:lvlJc w:val="left"/>
      <w:pPr>
        <w:ind w:left="3800" w:hanging="400"/>
      </w:pPr>
    </w:lvl>
    <w:lvl w:ilvl="5" w:tplc="0409001B">
      <w:start w:val="1"/>
      <w:numFmt w:val="lowerRoman"/>
      <w:lvlText w:val="%6."/>
      <w:lvlJc w:val="right"/>
      <w:pPr>
        <w:ind w:left="4200" w:hanging="400"/>
      </w:pPr>
    </w:lvl>
    <w:lvl w:ilvl="6" w:tplc="0409000F">
      <w:start w:val="1"/>
      <w:numFmt w:val="decimal"/>
      <w:lvlText w:val="%7."/>
      <w:lvlJc w:val="left"/>
      <w:pPr>
        <w:ind w:left="4600" w:hanging="400"/>
      </w:pPr>
    </w:lvl>
    <w:lvl w:ilvl="7" w:tplc="04090019">
      <w:start w:val="1"/>
      <w:numFmt w:val="upperLetter"/>
      <w:lvlText w:val="%8."/>
      <w:lvlJc w:val="left"/>
      <w:pPr>
        <w:ind w:left="5000" w:hanging="400"/>
      </w:pPr>
    </w:lvl>
    <w:lvl w:ilvl="8" w:tplc="0409001B">
      <w:start w:val="1"/>
      <w:numFmt w:val="lowerRoman"/>
      <w:lvlText w:val="%9."/>
      <w:lvlJc w:val="right"/>
      <w:pPr>
        <w:ind w:left="5400" w:hanging="40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1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activeWritingStyle w:appName="MSWord" w:lang="ko-K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SxsDQ2NjMwMbA0sTRQ0lEKTi0uzszPAykwNKwFAMMEviktAAAA"/>
  </w:docVars>
  <w:rsids>
    <w:rsidRoot w:val="00B671F4"/>
    <w:rsid w:val="0004298E"/>
    <w:rsid w:val="00072273"/>
    <w:rsid w:val="00074D90"/>
    <w:rsid w:val="000A4019"/>
    <w:rsid w:val="000A6614"/>
    <w:rsid w:val="000C28D8"/>
    <w:rsid w:val="000F7460"/>
    <w:rsid w:val="001235AE"/>
    <w:rsid w:val="00136CDB"/>
    <w:rsid w:val="00187B78"/>
    <w:rsid w:val="0023279F"/>
    <w:rsid w:val="00285504"/>
    <w:rsid w:val="00286380"/>
    <w:rsid w:val="00353E6C"/>
    <w:rsid w:val="00376D1C"/>
    <w:rsid w:val="004E201B"/>
    <w:rsid w:val="004E770F"/>
    <w:rsid w:val="004F1D38"/>
    <w:rsid w:val="005E1693"/>
    <w:rsid w:val="005F44C6"/>
    <w:rsid w:val="006756D8"/>
    <w:rsid w:val="00705846"/>
    <w:rsid w:val="00727E43"/>
    <w:rsid w:val="00747A86"/>
    <w:rsid w:val="00780C0A"/>
    <w:rsid w:val="00790C43"/>
    <w:rsid w:val="007B2233"/>
    <w:rsid w:val="00862B37"/>
    <w:rsid w:val="008C0981"/>
    <w:rsid w:val="00971686"/>
    <w:rsid w:val="009D7BEE"/>
    <w:rsid w:val="00A74C3E"/>
    <w:rsid w:val="00AB6D03"/>
    <w:rsid w:val="00B671F4"/>
    <w:rsid w:val="00B70EED"/>
    <w:rsid w:val="00B91956"/>
    <w:rsid w:val="00BC441B"/>
    <w:rsid w:val="00C1114C"/>
    <w:rsid w:val="00CF0CD6"/>
    <w:rsid w:val="00D16B75"/>
    <w:rsid w:val="00D2727B"/>
    <w:rsid w:val="00FC7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480187"/>
  <w15:chartTrackingRefBased/>
  <w15:docId w15:val="{60211931-575F-4638-AB91-715DF2EBF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맑은 고딕" w:hAnsi="맑은 고딕" w:cstheme="minorBidi" w:hint="eastAsia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99"/>
    <w:semiHidden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rFonts w:eastAsiaTheme="minorEastAsia" w:hAnsiTheme="minorHAnsi" w:hint="default"/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paragraph" w:customStyle="1" w:styleId="msonormal0">
    <w:name w:val="msonormal"/>
    <w:basedOn w:val="a"/>
    <w:uiPriority w:val="99"/>
    <w:semiHidden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Normal (Web)"/>
    <w:basedOn w:val="a"/>
    <w:uiPriority w:val="99"/>
    <w:semiHidden/>
    <w:unhideWhenUsed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6">
    <w:name w:val="header"/>
    <w:basedOn w:val="a"/>
    <w:link w:val="Char1"/>
    <w:uiPriority w:val="99"/>
    <w:semiHidden/>
    <w:unhideWhenUsed/>
  </w:style>
  <w:style w:type="character" w:customStyle="1" w:styleId="Char1">
    <w:name w:val="머리글 Char1"/>
    <w:basedOn w:val="a0"/>
    <w:link w:val="a6"/>
    <w:uiPriority w:val="99"/>
    <w:semiHidden/>
    <w:locked/>
    <w:rPr>
      <w:rFonts w:ascii="맑은 고딕" w:eastAsiaTheme="minorEastAsia" w:hAnsiTheme="minorHAnsi" w:hint="eastAsia"/>
      <w:kern w:val="2"/>
      <w:szCs w:val="22"/>
    </w:rPr>
  </w:style>
  <w:style w:type="paragraph" w:styleId="a7">
    <w:name w:val="footer"/>
    <w:basedOn w:val="a"/>
    <w:link w:val="Char10"/>
    <w:uiPriority w:val="99"/>
    <w:semiHidden/>
    <w:unhideWhenUsed/>
  </w:style>
  <w:style w:type="character" w:customStyle="1" w:styleId="Char10">
    <w:name w:val="바닥글 Char1"/>
    <w:basedOn w:val="a0"/>
    <w:link w:val="a7"/>
    <w:uiPriority w:val="99"/>
    <w:semiHidden/>
    <w:locked/>
    <w:rPr>
      <w:rFonts w:ascii="맑은 고딕" w:eastAsiaTheme="minorEastAsia" w:hAnsiTheme="minorHAnsi" w:hint="eastAsia"/>
      <w:kern w:val="2"/>
      <w:szCs w:val="22"/>
    </w:rPr>
  </w:style>
  <w:style w:type="paragraph" w:customStyle="1" w:styleId="1">
    <w:name w:val="표준1"/>
    <w:basedOn w:val="a"/>
  </w:style>
  <w:style w:type="paragraph" w:styleId="a8">
    <w:name w:val="caption"/>
    <w:basedOn w:val="a"/>
    <w:next w:val="1"/>
    <w:uiPriority w:val="35"/>
    <w:semiHidden/>
    <w:unhideWhenUsed/>
    <w:qFormat/>
    <w:rPr>
      <w:b/>
      <w:bCs/>
      <w:szCs w:val="20"/>
    </w:rPr>
  </w:style>
  <w:style w:type="paragraph" w:styleId="a9">
    <w:name w:val="Balloon Text"/>
    <w:basedOn w:val="a"/>
    <w:link w:val="Char11"/>
    <w:uiPriority w:val="99"/>
    <w:semiHidden/>
    <w:unhideWhenUsed/>
  </w:style>
  <w:style w:type="character" w:customStyle="1" w:styleId="Char11">
    <w:name w:val="풍선 도움말 텍스트 Char1"/>
    <w:basedOn w:val="a0"/>
    <w:link w:val="a9"/>
    <w:uiPriority w:val="99"/>
    <w:semiHidden/>
    <w:locked/>
    <w:rPr>
      <w:rFonts w:asciiTheme="majorHAnsi" w:eastAsiaTheme="majorEastAsia" w:hAnsiTheme="majorHAnsi" w:cstheme="majorBidi" w:hint="eastAsia"/>
      <w:kern w:val="2"/>
      <w:sz w:val="18"/>
      <w:szCs w:val="18"/>
    </w:rPr>
  </w:style>
  <w:style w:type="paragraph" w:styleId="aa">
    <w:name w:val="List Paragraph"/>
    <w:basedOn w:val="a"/>
    <w:uiPriority w:val="34"/>
    <w:semiHidden/>
    <w:qFormat/>
    <w:pPr>
      <w:ind w:leftChars="400" w:left="800"/>
    </w:pPr>
  </w:style>
  <w:style w:type="paragraph" w:customStyle="1" w:styleId="10">
    <w:name w:val="머리글1"/>
    <w:basedOn w:val="a"/>
    <w:link w:val="Char"/>
  </w:style>
  <w:style w:type="character" w:customStyle="1" w:styleId="Char">
    <w:name w:val="머리글 Char"/>
    <w:basedOn w:val="a0"/>
    <w:link w:val="10"/>
    <w:uiPriority w:val="99"/>
    <w:semiHidden/>
    <w:locked/>
    <w:rPr>
      <w:rFonts w:ascii="맑은 고딕" w:eastAsiaTheme="minorEastAsia" w:hAnsiTheme="minorHAnsi" w:hint="eastAsia"/>
      <w:kern w:val="2"/>
      <w:szCs w:val="22"/>
    </w:rPr>
  </w:style>
  <w:style w:type="paragraph" w:customStyle="1" w:styleId="11">
    <w:name w:val="바닥글1"/>
    <w:basedOn w:val="a"/>
    <w:link w:val="Char0"/>
  </w:style>
  <w:style w:type="character" w:customStyle="1" w:styleId="Char0">
    <w:name w:val="바닥글 Char"/>
    <w:basedOn w:val="a0"/>
    <w:link w:val="11"/>
    <w:uiPriority w:val="99"/>
    <w:semiHidden/>
    <w:locked/>
    <w:rPr>
      <w:rFonts w:ascii="맑은 고딕" w:eastAsiaTheme="minorEastAsia" w:hAnsiTheme="minorHAnsi" w:hint="eastAsia"/>
      <w:kern w:val="2"/>
      <w:szCs w:val="22"/>
    </w:rPr>
  </w:style>
  <w:style w:type="paragraph" w:customStyle="1" w:styleId="12">
    <w:name w:val="풍선 도움말 텍스트1"/>
    <w:basedOn w:val="a"/>
    <w:link w:val="Char2"/>
  </w:style>
  <w:style w:type="character" w:customStyle="1" w:styleId="Char2">
    <w:name w:val="풍선 도움말 텍스트 Char"/>
    <w:basedOn w:val="a0"/>
    <w:link w:val="12"/>
    <w:uiPriority w:val="99"/>
    <w:semiHidden/>
    <w:locked/>
    <w:rPr>
      <w:rFonts w:asciiTheme="majorHAnsi" w:eastAsiaTheme="majorEastAsia" w:hAnsiTheme="majorHAnsi" w:cstheme="majorBidi" w:hint="eastAsia"/>
      <w:kern w:val="2"/>
      <w:sz w:val="18"/>
      <w:szCs w:val="18"/>
    </w:rPr>
  </w:style>
  <w:style w:type="character" w:customStyle="1" w:styleId="apple-converted-space">
    <w:name w:val="apple-converted-space"/>
    <w:basedOn w:val="a0"/>
  </w:style>
  <w:style w:type="table" w:customStyle="1" w:styleId="13">
    <w:name w:val="표준 표1"/>
    <w:uiPriority w:val="99"/>
    <w:semiHidden/>
    <w:rPr>
      <w:rFonts w:hint="default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Unresolved Mention"/>
    <w:basedOn w:val="a0"/>
    <w:uiPriority w:val="99"/>
    <w:semiHidden/>
    <w:unhideWhenUsed/>
    <w:rsid w:val="00D16B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image" Target="media/image5.png"/><Relationship Id="rId34" Type="http://schemas.openxmlformats.org/officeDocument/2006/relationships/image" Target="media/image12.png"/><Relationship Id="rId42" Type="http://schemas.openxmlformats.org/officeDocument/2006/relationships/image" Target="media/image20.png"/><Relationship Id="rId47" Type="http://schemas.openxmlformats.org/officeDocument/2006/relationships/image" Target="media/image24.png"/><Relationship Id="rId50" Type="http://schemas.openxmlformats.org/officeDocument/2006/relationships/image" Target="media/image26.png"/><Relationship Id="rId55" Type="http://schemas.openxmlformats.org/officeDocument/2006/relationships/image" Target="media/image31.png"/><Relationship Id="rId63" Type="http://schemas.openxmlformats.org/officeDocument/2006/relationships/image" Target="media/image3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cs.oracle.com/en/java/javase/17/docs/api/java.base/java/util/Scanner.html" TargetMode="External"/><Relationship Id="rId29" Type="http://schemas.openxmlformats.org/officeDocument/2006/relationships/image" Target="media/image10.png"/><Relationship Id="rId11" Type="http://schemas.openxmlformats.org/officeDocument/2006/relationships/image" Target="media/image2.png"/><Relationship Id="rId24" Type="http://schemas.openxmlformats.org/officeDocument/2006/relationships/hyperlink" Target="https://docs.oracle.com/en/java/javase/17/docs/api/java.base/java/util/ListIterator.html" TargetMode="External"/><Relationship Id="rId32" Type="http://schemas.openxmlformats.org/officeDocument/2006/relationships/hyperlink" Target="src\Mystery2.java" TargetMode="External"/><Relationship Id="rId37" Type="http://schemas.openxmlformats.org/officeDocument/2006/relationships/image" Target="media/image15.png"/><Relationship Id="rId40" Type="http://schemas.openxmlformats.org/officeDocument/2006/relationships/image" Target="media/image18.png"/><Relationship Id="rId45" Type="http://schemas.openxmlformats.org/officeDocument/2006/relationships/image" Target="media/image22.png"/><Relationship Id="rId53" Type="http://schemas.openxmlformats.org/officeDocument/2006/relationships/image" Target="media/image29.png"/><Relationship Id="rId58" Type="http://schemas.openxmlformats.org/officeDocument/2006/relationships/hyperlink" Target="doc\w6\arraylist2\ArrayIntList.html" TargetMode="External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36.png"/><Relationship Id="rId19" Type="http://schemas.openxmlformats.org/officeDocument/2006/relationships/hyperlink" Target="src\Exception5.java" TargetMode="External"/><Relationship Id="rId14" Type="http://schemas.openxmlformats.org/officeDocument/2006/relationships/hyperlink" Target="src\Exception3.java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30" Type="http://schemas.openxmlformats.org/officeDocument/2006/relationships/hyperlink" Target="src\Mystery1Out.java" TargetMode="External"/><Relationship Id="rId35" Type="http://schemas.openxmlformats.org/officeDocument/2006/relationships/image" Target="media/image13.png"/><Relationship Id="rId43" Type="http://schemas.openxmlformats.org/officeDocument/2006/relationships/image" Target="media/image21.png"/><Relationship Id="rId48" Type="http://schemas.openxmlformats.org/officeDocument/2006/relationships/image" Target="media/image25.png"/><Relationship Id="rId56" Type="http://schemas.openxmlformats.org/officeDocument/2006/relationships/image" Target="media/image32.png"/><Relationship Id="rId64" Type="http://schemas.openxmlformats.org/officeDocument/2006/relationships/image" Target="media/image39.png"/><Relationship Id="rId8" Type="http://schemas.openxmlformats.org/officeDocument/2006/relationships/hyperlink" Target="src\Exception.java" TargetMode="External"/><Relationship Id="rId51" Type="http://schemas.openxmlformats.org/officeDocument/2006/relationships/image" Target="media/image27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docs.oracle.com/en/java/javase/17/docs/api/java.base/java/io/FileNotFoundException.html" TargetMode="External"/><Relationship Id="rId25" Type="http://schemas.openxmlformats.org/officeDocument/2006/relationships/image" Target="media/image7.png"/><Relationship Id="rId33" Type="http://schemas.openxmlformats.org/officeDocument/2006/relationships/hyperlink" Target="https://docs.oracle.com/en/java/javase/17/docs/api/java.base/java/lang/String.html" TargetMode="External"/><Relationship Id="rId38" Type="http://schemas.openxmlformats.org/officeDocument/2006/relationships/image" Target="media/image16.png"/><Relationship Id="rId46" Type="http://schemas.openxmlformats.org/officeDocument/2006/relationships/image" Target="media/image23.png"/><Relationship Id="rId59" Type="http://schemas.openxmlformats.org/officeDocument/2006/relationships/image" Target="media/image34.png"/><Relationship Id="rId20" Type="http://schemas.openxmlformats.org/officeDocument/2006/relationships/hyperlink" Target="data/words.txt" TargetMode="External"/><Relationship Id="rId41" Type="http://schemas.openxmlformats.org/officeDocument/2006/relationships/image" Target="media/image19.png"/><Relationship Id="rId54" Type="http://schemas.openxmlformats.org/officeDocument/2006/relationships/image" Target="media/image30.png"/><Relationship Id="rId62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src\Exception4.java" TargetMode="External"/><Relationship Id="rId23" Type="http://schemas.openxmlformats.org/officeDocument/2006/relationships/hyperlink" Target="https://docs.oracle.com/en/java/javase/17/docs/api/java.base/java/util/List.html" TargetMode="External"/><Relationship Id="rId28" Type="http://schemas.openxmlformats.org/officeDocument/2006/relationships/hyperlink" Target="src\Mystery1.java" TargetMode="External"/><Relationship Id="rId36" Type="http://schemas.openxmlformats.org/officeDocument/2006/relationships/image" Target="media/image14.png"/><Relationship Id="rId49" Type="http://schemas.openxmlformats.org/officeDocument/2006/relationships/hyperlink" Target="https://docs.oracle.com/en/java/javase/17/docs/api/java.base/java/util/Arrays.html" TargetMode="External"/><Relationship Id="rId57" Type="http://schemas.openxmlformats.org/officeDocument/2006/relationships/image" Target="media/image33.png"/><Relationship Id="rId10" Type="http://schemas.openxmlformats.org/officeDocument/2006/relationships/image" Target="media/image1.png"/><Relationship Id="rId31" Type="http://schemas.openxmlformats.org/officeDocument/2006/relationships/image" Target="media/image11.png"/><Relationship Id="rId44" Type="http://schemas.openxmlformats.org/officeDocument/2006/relationships/hyperlink" Target="doc\w6\arraylist1\ArrayIntList.html" TargetMode="External"/><Relationship Id="rId52" Type="http://schemas.openxmlformats.org/officeDocument/2006/relationships/image" Target="media/image28.png"/><Relationship Id="rId60" Type="http://schemas.openxmlformats.org/officeDocument/2006/relationships/image" Target="media/image35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src\Exception1.java" TargetMode="External"/><Relationship Id="rId13" Type="http://schemas.openxmlformats.org/officeDocument/2006/relationships/hyperlink" Target="src\Exception2.java" TargetMode="External"/><Relationship Id="rId18" Type="http://schemas.openxmlformats.org/officeDocument/2006/relationships/image" Target="media/image4.png"/><Relationship Id="rId39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5FC55-257B-4E67-A90D-E7267A48E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1</Pages>
  <Words>2113</Words>
  <Characters>12049</Characters>
  <Application>Microsoft Office Word</Application>
  <DocSecurity>0</DocSecurity>
  <Lines>100</Lines>
  <Paragraphs>28</Paragraphs>
  <ScaleCrop>false</ScaleCrop>
  <Company/>
  <LinksUpToDate>false</LinksUpToDate>
  <CharactersWithSpaces>1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ng</dc:creator>
  <cp:keywords/>
  <dc:description/>
  <cp:lastModifiedBy>517-00</cp:lastModifiedBy>
  <cp:revision>30</cp:revision>
  <dcterms:created xsi:type="dcterms:W3CDTF">2024-07-07T11:57:00Z</dcterms:created>
  <dcterms:modified xsi:type="dcterms:W3CDTF">2024-10-10T06:33:00Z</dcterms:modified>
</cp:coreProperties>
</file>